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1B2EFC" w14:textId="0108E77D" w:rsidR="00363533" w:rsidRDefault="00363533" w:rsidP="00363533">
      <w:pPr>
        <w:spacing w:after="0" w:line="240" w:lineRule="auto"/>
        <w:ind w:left="2880"/>
        <w:rPr>
          <w:rFonts w:ascii="Arial" w:eastAsia="Times New Roman" w:hAnsi="Arial" w:cs="Arial"/>
          <w:sz w:val="28"/>
          <w:szCs w:val="28"/>
        </w:rPr>
      </w:pPr>
      <w:r w:rsidRPr="00363533">
        <w:rPr>
          <w:rFonts w:ascii="Arial" w:eastAsia="Times New Roman" w:hAnsi="Arial" w:cs="Arial"/>
          <w:sz w:val="28"/>
          <w:szCs w:val="28"/>
        </w:rPr>
        <w:t>St. Louis Simulation Interest Group</w:t>
      </w:r>
      <w:r w:rsidR="00F023A1">
        <w:rPr>
          <w:rFonts w:ascii="Arial" w:eastAsia="Times New Roman" w:hAnsi="Arial" w:cs="Arial"/>
          <w:sz w:val="28"/>
          <w:szCs w:val="28"/>
        </w:rPr>
        <w:t xml:space="preserve"> (SLSIG)</w:t>
      </w:r>
    </w:p>
    <w:p w14:paraId="3A4468F7" w14:textId="7CA362B2" w:rsidR="00B842FE" w:rsidRPr="00363533" w:rsidRDefault="00B842FE" w:rsidP="00363533">
      <w:pPr>
        <w:spacing w:after="0" w:line="240" w:lineRule="auto"/>
        <w:ind w:left="288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 xml:space="preserve">   </w:t>
      </w:r>
      <w:r w:rsidR="0010215E">
        <w:rPr>
          <w:rFonts w:ascii="Arial" w:eastAsia="Times New Roman" w:hAnsi="Arial" w:cs="Arial"/>
          <w:sz w:val="28"/>
          <w:szCs w:val="28"/>
        </w:rPr>
        <w:t xml:space="preserve">   </w:t>
      </w:r>
      <w:r>
        <w:rPr>
          <w:rFonts w:ascii="Arial" w:eastAsia="Times New Roman" w:hAnsi="Arial" w:cs="Arial"/>
          <w:sz w:val="28"/>
          <w:szCs w:val="28"/>
        </w:rPr>
        <w:t xml:space="preserve">Website: </w:t>
      </w:r>
      <w:hyperlink r:id="rId9" w:history="1">
        <w:r w:rsidRPr="00B842FE">
          <w:rPr>
            <w:rStyle w:val="Hyperlink"/>
            <w:rFonts w:ascii="Arial" w:eastAsia="Times New Roman" w:hAnsi="Arial" w:cs="Arial"/>
            <w:sz w:val="28"/>
            <w:szCs w:val="28"/>
          </w:rPr>
          <w:t>https://slsig.github.io</w:t>
        </w:r>
      </w:hyperlink>
    </w:p>
    <w:p w14:paraId="3FE641B4" w14:textId="1BB34B3C" w:rsidR="00363533" w:rsidRPr="00363533" w:rsidRDefault="0010215E" w:rsidP="00363533">
      <w:pPr>
        <w:tabs>
          <w:tab w:val="left" w:pos="5610"/>
        </w:tabs>
        <w:spacing w:after="0" w:line="240" w:lineRule="auto"/>
        <w:ind w:left="2880"/>
        <w:rPr>
          <w:rFonts w:ascii="Comic Sans MS" w:eastAsia="Times New Roman" w:hAnsi="Comic Sans MS" w:cs="Arial"/>
          <w:color w:val="C00000"/>
          <w:sz w:val="28"/>
          <w:szCs w:val="28"/>
        </w:rPr>
      </w:pPr>
      <w:r>
        <w:rPr>
          <w:rFonts w:ascii="Comic Sans MS" w:eastAsia="Times New Roman" w:hAnsi="Comic Sans MS" w:cs="Arial"/>
          <w:noProof/>
          <w:color w:val="C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E58C265" wp14:editId="5B580E5A">
                <wp:simplePos x="0" y="0"/>
                <wp:positionH relativeFrom="column">
                  <wp:posOffset>47625</wp:posOffset>
                </wp:positionH>
                <wp:positionV relativeFrom="paragraph">
                  <wp:posOffset>10160</wp:posOffset>
                </wp:positionV>
                <wp:extent cx="1752600" cy="1619250"/>
                <wp:effectExtent l="0" t="0" r="19050" b="1905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0" cy="1619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6DC277" w14:textId="46C9F944" w:rsidR="0010215E" w:rsidRPr="0010215E" w:rsidRDefault="00363533" w:rsidP="0010215E">
                            <w:pPr>
                              <w:rPr>
                                <w:rFonts w:ascii="Arial" w:hAnsi="Arial" w:cs="Arial"/>
                                <w:b/>
                                <w:color w:val="00B050"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10215E">
                              <w:rPr>
                                <w:rFonts w:ascii="Arial" w:hAnsi="Arial" w:cs="Arial"/>
                                <w:b/>
                                <w:color w:val="00B050"/>
                                <w:sz w:val="18"/>
                                <w:szCs w:val="18"/>
                                <w:u w:val="single"/>
                              </w:rPr>
                              <w:t>Helping behaviors</w:t>
                            </w:r>
                          </w:p>
                          <w:p w14:paraId="66FE7DDD" w14:textId="77777777" w:rsidR="00363533" w:rsidRPr="0010215E" w:rsidRDefault="00363533" w:rsidP="0010215E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0215E">
                              <w:rPr>
                                <w:rFonts w:ascii="Arial" w:hAnsi="Arial" w:cs="Arial"/>
                                <w:b/>
                                <w:color w:val="00B050"/>
                                <w:sz w:val="18"/>
                                <w:szCs w:val="18"/>
                              </w:rPr>
                              <w:t>C</w:t>
                            </w:r>
                            <w:r w:rsidRPr="0010215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larifying</w:t>
                            </w:r>
                          </w:p>
                          <w:p w14:paraId="4C2F79ED" w14:textId="77777777" w:rsidR="00363533" w:rsidRPr="0010215E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0215E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L</w:t>
                            </w:r>
                            <w:r w:rsidRPr="0010215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inking &amp; harmonizing</w:t>
                            </w:r>
                          </w:p>
                          <w:p w14:paraId="54654F7D" w14:textId="77777777" w:rsidR="00363533" w:rsidRPr="0010215E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0215E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I</w:t>
                            </w:r>
                            <w:r w:rsidRPr="0010215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nitiating</w:t>
                            </w:r>
                          </w:p>
                          <w:p w14:paraId="4DA758CF" w14:textId="77777777" w:rsidR="00363533" w:rsidRPr="0010215E" w:rsidRDefault="00B8617B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0215E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K</w:t>
                            </w:r>
                            <w:r w:rsidRPr="0010215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eeping ‘gates</w:t>
                            </w:r>
                            <w:r w:rsidR="0035340D" w:rsidRPr="0010215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363533" w:rsidRPr="0010215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open</w:t>
                            </w:r>
                          </w:p>
                          <w:p w14:paraId="2806D458" w14:textId="77777777" w:rsidR="00363533" w:rsidRPr="0010215E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0215E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S</w:t>
                            </w:r>
                            <w:r w:rsidRPr="0010215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ummarizing</w:t>
                            </w:r>
                          </w:p>
                        </w:txbxContent>
                      </wps:txbx>
                      <wps:bodyPr rot="0" vert="horz" wrap="square" lIns="47625" tIns="47625" rIns="47625" bIns="4762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E58C26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.75pt;margin-top:.8pt;width:138pt;height:127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">
                <v:textbox inset="3.75pt,3.75pt,3.75pt,3.75pt">
                  <w:txbxContent>
                    <w:p w14:paraId="0D6DC277" w14:textId="46C9F944" w:rsidR="0010215E" w:rsidRPr="0010215E" w:rsidRDefault="00363533" w:rsidP="0010215E">
                      <w:pPr>
                        <w:rPr>
                          <w:rFonts w:ascii="Arial" w:hAnsi="Arial" w:cs="Arial"/>
                          <w:b/>
                          <w:color w:val="00B050"/>
                          <w:sz w:val="18"/>
                          <w:szCs w:val="18"/>
                          <w:u w:val="single"/>
                        </w:rPr>
                      </w:pPr>
                      <w:r w:rsidRPr="0010215E">
                        <w:rPr>
                          <w:rFonts w:ascii="Arial" w:hAnsi="Arial" w:cs="Arial"/>
                          <w:b/>
                          <w:color w:val="00B050"/>
                          <w:sz w:val="18"/>
                          <w:szCs w:val="18"/>
                          <w:u w:val="single"/>
                        </w:rPr>
                        <w:t>Helping behaviors</w:t>
                      </w:r>
                    </w:p>
                    <w:p w14:paraId="66FE7DDD" w14:textId="77777777" w:rsidR="00363533" w:rsidRPr="0010215E" w:rsidRDefault="00363533" w:rsidP="0010215E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0215E">
                        <w:rPr>
                          <w:rFonts w:ascii="Arial" w:hAnsi="Arial" w:cs="Arial"/>
                          <w:b/>
                          <w:color w:val="00B050"/>
                          <w:sz w:val="18"/>
                          <w:szCs w:val="18"/>
                        </w:rPr>
                        <w:t>C</w:t>
                      </w:r>
                      <w:r w:rsidRPr="0010215E">
                        <w:rPr>
                          <w:rFonts w:ascii="Arial" w:hAnsi="Arial" w:cs="Arial"/>
                          <w:sz w:val="18"/>
                          <w:szCs w:val="18"/>
                        </w:rPr>
                        <w:t>larifying</w:t>
                      </w:r>
                    </w:p>
                    <w:p w14:paraId="4C2F79ED" w14:textId="77777777" w:rsidR="00363533" w:rsidRPr="0010215E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0215E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L</w:t>
                      </w:r>
                      <w:r w:rsidRPr="0010215E">
                        <w:rPr>
                          <w:rFonts w:ascii="Arial" w:hAnsi="Arial" w:cs="Arial"/>
                          <w:sz w:val="18"/>
                          <w:szCs w:val="18"/>
                        </w:rPr>
                        <w:t>inking &amp; harmonizing</w:t>
                      </w:r>
                    </w:p>
                    <w:p w14:paraId="54654F7D" w14:textId="77777777" w:rsidR="00363533" w:rsidRPr="0010215E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0215E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I</w:t>
                      </w:r>
                      <w:r w:rsidRPr="0010215E">
                        <w:rPr>
                          <w:rFonts w:ascii="Arial" w:hAnsi="Arial" w:cs="Arial"/>
                          <w:sz w:val="18"/>
                          <w:szCs w:val="18"/>
                        </w:rPr>
                        <w:t>nitiating</w:t>
                      </w:r>
                    </w:p>
                    <w:p w14:paraId="4DA758CF" w14:textId="77777777" w:rsidR="00363533" w:rsidRPr="0010215E" w:rsidRDefault="00B8617B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0215E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K</w:t>
                      </w:r>
                      <w:r w:rsidRPr="0010215E">
                        <w:rPr>
                          <w:rFonts w:ascii="Arial" w:hAnsi="Arial" w:cs="Arial"/>
                          <w:sz w:val="18"/>
                          <w:szCs w:val="18"/>
                        </w:rPr>
                        <w:t>eeping ‘gates</w:t>
                      </w:r>
                      <w:r w:rsidR="0035340D" w:rsidRPr="0010215E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363533" w:rsidRPr="0010215E">
                        <w:rPr>
                          <w:rFonts w:ascii="Arial" w:hAnsi="Arial" w:cs="Arial"/>
                          <w:sz w:val="18"/>
                          <w:szCs w:val="18"/>
                        </w:rPr>
                        <w:t>open</w:t>
                      </w:r>
                    </w:p>
                    <w:p w14:paraId="2806D458" w14:textId="77777777" w:rsidR="00363533" w:rsidRPr="0010215E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0215E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S</w:t>
                      </w:r>
                      <w:r w:rsidRPr="0010215E">
                        <w:rPr>
                          <w:rFonts w:ascii="Arial" w:hAnsi="Arial" w:cs="Arial"/>
                          <w:sz w:val="18"/>
                          <w:szCs w:val="18"/>
                        </w:rPr>
                        <w:t>ummarizing</w:t>
                      </w:r>
                    </w:p>
                  </w:txbxContent>
                </v:textbox>
              </v:shape>
            </w:pict>
          </mc:Fallback>
        </mc:AlternateContent>
      </w:r>
      <w:r w:rsidR="00230B43">
        <w:rPr>
          <w:rFonts w:ascii="Arial" w:eastAsia="Times New Roman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4DEBB8" wp14:editId="27924FEB">
                <wp:simplePos x="0" y="0"/>
                <wp:positionH relativeFrom="margin">
                  <wp:align>right</wp:align>
                </wp:positionH>
                <wp:positionV relativeFrom="paragraph">
                  <wp:posOffset>8255</wp:posOffset>
                </wp:positionV>
                <wp:extent cx="1676400" cy="1647825"/>
                <wp:effectExtent l="0" t="0" r="19050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6400" cy="1647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84E1A9" w14:textId="77777777" w:rsidR="00363533" w:rsidRPr="00DE4727" w:rsidRDefault="00363533" w:rsidP="0036353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u w:val="single"/>
                              </w:rPr>
                            </w:pPr>
                            <w:r w:rsidRPr="00DE4727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u w:val="single"/>
                              </w:rPr>
                              <w:t>Hindering behaviors</w:t>
                            </w:r>
                          </w:p>
                          <w:p w14:paraId="34D1F77F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B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locking</w:t>
                            </w:r>
                          </w:p>
                          <w:p w14:paraId="76109A93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R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mbling</w:t>
                            </w:r>
                          </w:p>
                          <w:p w14:paraId="7606F8A1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A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ttacking</w:t>
                            </w:r>
                          </w:p>
                          <w:p w14:paraId="047D22D1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T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king over the discussion</w:t>
                            </w:r>
                          </w:p>
                          <w:p w14:paraId="4FAD55CF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S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ilence – not participating</w:t>
                            </w:r>
                          </w:p>
                        </w:txbxContent>
                      </wps:txbx>
                      <wps:bodyPr rot="0" vert="horz" wrap="square" lIns="47625" tIns="47625" rIns="47625" bIns="4762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4DEBB8" id="Text Box 2" o:spid="_x0000_s1027" type="#_x0000_t202" style="position:absolute;left:0;text-align:left;margin-left:80.8pt;margin-top:.65pt;width:132pt;height:129.7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">
                <v:textbox inset="3.75pt,3.75pt,3.75pt,3.75pt">
                  <w:txbxContent>
                    <w:p w14:paraId="7084E1A9" w14:textId="77777777" w:rsidR="00363533" w:rsidRPr="00DE4727" w:rsidRDefault="00363533" w:rsidP="00363533">
                      <w:pPr>
                        <w:jc w:val="center"/>
                        <w:rPr>
                          <w:rFonts w:ascii="Arial" w:hAnsi="Arial" w:cs="Arial"/>
                          <w:b/>
                          <w:color w:val="FF0000"/>
                          <w:sz w:val="18"/>
                          <w:u w:val="single"/>
                        </w:rPr>
                      </w:pPr>
                      <w:r w:rsidRPr="00DE4727">
                        <w:rPr>
                          <w:rFonts w:ascii="Arial" w:hAnsi="Arial" w:cs="Arial"/>
                          <w:b/>
                          <w:color w:val="FF0000"/>
                          <w:sz w:val="18"/>
                          <w:u w:val="single"/>
                        </w:rPr>
                        <w:t>Hindering behaviors</w:t>
                      </w:r>
                    </w:p>
                    <w:p w14:paraId="34D1F77F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B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locking</w:t>
                      </w:r>
                    </w:p>
                    <w:p w14:paraId="76109A93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R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ambling</w:t>
                      </w:r>
                    </w:p>
                    <w:p w14:paraId="7606F8A1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A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ttacking</w:t>
                      </w:r>
                    </w:p>
                    <w:p w14:paraId="047D22D1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T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aking over the discussion</w:t>
                      </w:r>
                    </w:p>
                    <w:p w14:paraId="4FAD55CF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S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ilence – not participat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63533" w:rsidRPr="00363533">
        <w:rPr>
          <w:rFonts w:ascii="Comic Sans MS" w:eastAsia="Times New Roman" w:hAnsi="Comic Sans MS" w:cs="Arial"/>
          <w:color w:val="C00000"/>
          <w:sz w:val="28"/>
          <w:szCs w:val="28"/>
        </w:rPr>
        <w:t xml:space="preserve">      </w:t>
      </w:r>
      <w:r w:rsidR="00363533" w:rsidRPr="00363533">
        <w:rPr>
          <w:rFonts w:ascii="Comic Sans MS" w:eastAsia="Times New Roman" w:hAnsi="Comic Sans MS" w:cs="Arial"/>
          <w:color w:val="C00000"/>
          <w:sz w:val="28"/>
          <w:szCs w:val="28"/>
        </w:rPr>
        <w:tab/>
      </w:r>
    </w:p>
    <w:p w14:paraId="7F736D27" w14:textId="35C9005A" w:rsidR="00363533" w:rsidRPr="00363533" w:rsidRDefault="00363533" w:rsidP="00363533">
      <w:pPr>
        <w:spacing w:after="0" w:line="240" w:lineRule="auto"/>
        <w:ind w:left="3240" w:hanging="360"/>
        <w:rPr>
          <w:rFonts w:ascii="Arial" w:eastAsia="Times New Roman" w:hAnsi="Arial" w:cs="Arial"/>
          <w:sz w:val="28"/>
          <w:szCs w:val="28"/>
        </w:rPr>
      </w:pPr>
      <w:r w:rsidRPr="00363533">
        <w:rPr>
          <w:rFonts w:ascii="Comic Sans MS" w:eastAsia="Times New Roman" w:hAnsi="Comic Sans MS" w:cs="Arial"/>
          <w:color w:val="C00000"/>
          <w:sz w:val="28"/>
          <w:szCs w:val="28"/>
        </w:rPr>
        <w:t xml:space="preserve">   </w:t>
      </w:r>
      <w:r w:rsidR="0010215E">
        <w:rPr>
          <w:rFonts w:ascii="Comic Sans MS" w:eastAsia="Times New Roman" w:hAnsi="Comic Sans MS" w:cs="Arial"/>
          <w:color w:val="C00000"/>
          <w:sz w:val="28"/>
          <w:szCs w:val="28"/>
        </w:rPr>
        <w:t xml:space="preserve">   </w:t>
      </w:r>
      <w:r w:rsidRPr="00363533">
        <w:rPr>
          <w:rFonts w:ascii="Arial" w:eastAsia="Times New Roman" w:hAnsi="Arial" w:cs="Arial"/>
          <w:sz w:val="28"/>
          <w:szCs w:val="28"/>
        </w:rPr>
        <w:t>Date:</w:t>
      </w:r>
      <w:r w:rsidR="009D708F">
        <w:rPr>
          <w:rFonts w:ascii="Arial" w:eastAsia="Times New Roman" w:hAnsi="Arial" w:cs="Arial"/>
          <w:sz w:val="28"/>
          <w:szCs w:val="28"/>
        </w:rPr>
        <w:t xml:space="preserve"> </w:t>
      </w:r>
      <w:r w:rsidR="003E1F1B">
        <w:rPr>
          <w:rFonts w:ascii="Arial" w:eastAsia="Times New Roman" w:hAnsi="Arial" w:cs="Arial"/>
          <w:sz w:val="28"/>
          <w:szCs w:val="28"/>
        </w:rPr>
        <w:t>Mon</w:t>
      </w:r>
      <w:r w:rsidR="009D708F">
        <w:rPr>
          <w:rFonts w:ascii="Arial" w:eastAsia="Times New Roman" w:hAnsi="Arial" w:cs="Arial"/>
          <w:sz w:val="28"/>
          <w:szCs w:val="28"/>
        </w:rPr>
        <w:t xml:space="preserve">day, </w:t>
      </w:r>
      <w:r w:rsidR="004E6036">
        <w:rPr>
          <w:rFonts w:ascii="Arial" w:eastAsia="Times New Roman" w:hAnsi="Arial" w:cs="Arial"/>
          <w:sz w:val="28"/>
          <w:szCs w:val="28"/>
        </w:rPr>
        <w:t>April</w:t>
      </w:r>
      <w:r w:rsidR="009C37E0">
        <w:rPr>
          <w:rFonts w:ascii="Arial" w:eastAsia="Times New Roman" w:hAnsi="Arial" w:cs="Arial"/>
          <w:sz w:val="28"/>
          <w:szCs w:val="28"/>
        </w:rPr>
        <w:t xml:space="preserve"> </w:t>
      </w:r>
      <w:r w:rsidR="003E1F1B">
        <w:rPr>
          <w:rFonts w:ascii="Arial" w:eastAsia="Times New Roman" w:hAnsi="Arial" w:cs="Arial"/>
          <w:sz w:val="28"/>
          <w:szCs w:val="28"/>
        </w:rPr>
        <w:t>1</w:t>
      </w:r>
      <w:r w:rsidR="004E6036">
        <w:rPr>
          <w:rFonts w:ascii="Arial" w:eastAsia="Times New Roman" w:hAnsi="Arial" w:cs="Arial"/>
          <w:sz w:val="28"/>
          <w:szCs w:val="28"/>
        </w:rPr>
        <w:t>2</w:t>
      </w:r>
      <w:r w:rsidR="00F023A1">
        <w:rPr>
          <w:rFonts w:ascii="Arial" w:eastAsia="Times New Roman" w:hAnsi="Arial" w:cs="Arial"/>
          <w:sz w:val="28"/>
          <w:szCs w:val="28"/>
        </w:rPr>
        <w:t>, 202</w:t>
      </w:r>
      <w:r w:rsidR="003E1F1B">
        <w:rPr>
          <w:rFonts w:ascii="Arial" w:eastAsia="Times New Roman" w:hAnsi="Arial" w:cs="Arial"/>
          <w:sz w:val="28"/>
          <w:szCs w:val="28"/>
        </w:rPr>
        <w:t>1</w:t>
      </w:r>
    </w:p>
    <w:p w14:paraId="0A2F7E69" w14:textId="38BBC8DE" w:rsidR="00363533" w:rsidRPr="00363533" w:rsidRDefault="00F25850" w:rsidP="00363533">
      <w:pPr>
        <w:spacing w:after="0" w:line="240" w:lineRule="auto"/>
        <w:ind w:left="3420" w:hanging="54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 xml:space="preserve">   </w:t>
      </w:r>
      <w:r w:rsidR="0010215E">
        <w:rPr>
          <w:rFonts w:ascii="Arial" w:eastAsia="Times New Roman" w:hAnsi="Arial" w:cs="Arial"/>
          <w:sz w:val="28"/>
          <w:szCs w:val="28"/>
        </w:rPr>
        <w:t xml:space="preserve">   </w:t>
      </w:r>
      <w:r>
        <w:rPr>
          <w:rFonts w:ascii="Arial" w:eastAsia="Times New Roman" w:hAnsi="Arial" w:cs="Arial"/>
          <w:sz w:val="28"/>
          <w:szCs w:val="28"/>
        </w:rPr>
        <w:t>Time: 1:30</w:t>
      </w:r>
      <w:r w:rsidR="00111ABB">
        <w:rPr>
          <w:rFonts w:ascii="Arial" w:eastAsia="Times New Roman" w:hAnsi="Arial" w:cs="Arial"/>
          <w:sz w:val="28"/>
          <w:szCs w:val="28"/>
        </w:rPr>
        <w:t>-3:30 pm</w:t>
      </w:r>
    </w:p>
    <w:p w14:paraId="4A617436" w14:textId="4EC13AD1" w:rsidR="00230B43" w:rsidRDefault="00363533" w:rsidP="00363533">
      <w:pPr>
        <w:spacing w:after="0" w:line="240" w:lineRule="auto"/>
        <w:ind w:left="3870" w:hanging="990"/>
        <w:outlineLvl w:val="0"/>
        <w:rPr>
          <w:rFonts w:ascii="Comic Sans MS" w:eastAsia="Times New Roman" w:hAnsi="Comic Sans MS" w:cs="Arial"/>
          <w:sz w:val="28"/>
          <w:szCs w:val="28"/>
        </w:rPr>
      </w:pPr>
      <w:r w:rsidRPr="00363533">
        <w:rPr>
          <w:rFonts w:ascii="Arial" w:eastAsia="Times New Roman" w:hAnsi="Arial" w:cs="Arial"/>
          <w:sz w:val="28"/>
          <w:szCs w:val="28"/>
        </w:rPr>
        <w:t xml:space="preserve">   </w:t>
      </w:r>
      <w:r w:rsidR="0010215E">
        <w:rPr>
          <w:rFonts w:ascii="Arial" w:eastAsia="Times New Roman" w:hAnsi="Arial" w:cs="Arial"/>
          <w:sz w:val="28"/>
          <w:szCs w:val="28"/>
        </w:rPr>
        <w:t xml:space="preserve">   </w:t>
      </w:r>
      <w:r w:rsidRPr="00363533">
        <w:rPr>
          <w:rFonts w:ascii="Arial" w:eastAsia="Times New Roman" w:hAnsi="Arial" w:cs="Arial"/>
          <w:sz w:val="28"/>
          <w:szCs w:val="28"/>
        </w:rPr>
        <w:t>Place:</w:t>
      </w:r>
      <w:r w:rsidR="00315232">
        <w:rPr>
          <w:rFonts w:ascii="Comic Sans MS" w:eastAsia="Times New Roman" w:hAnsi="Comic Sans MS" w:cs="Arial"/>
          <w:sz w:val="28"/>
          <w:szCs w:val="28"/>
        </w:rPr>
        <w:t xml:space="preserve"> Virtual Zoom Online</w:t>
      </w:r>
    </w:p>
    <w:p w14:paraId="70A57253" w14:textId="360621E9" w:rsidR="00230B43" w:rsidRDefault="00230B43" w:rsidP="00363533">
      <w:pPr>
        <w:spacing w:after="0" w:line="240" w:lineRule="auto"/>
        <w:ind w:left="3870" w:hanging="990"/>
        <w:outlineLvl w:val="0"/>
        <w:rPr>
          <w:rFonts w:ascii="Comic Sans MS" w:eastAsia="Times New Roman" w:hAnsi="Comic Sans MS" w:cs="Arial"/>
          <w:sz w:val="28"/>
          <w:szCs w:val="28"/>
        </w:rPr>
      </w:pPr>
    </w:p>
    <w:p w14:paraId="514D4FAC" w14:textId="16C34817" w:rsidR="00230B43" w:rsidRPr="00363533" w:rsidRDefault="00230B43" w:rsidP="00230B43">
      <w:pPr>
        <w:spacing w:after="0" w:line="240" w:lineRule="auto"/>
        <w:outlineLvl w:val="0"/>
        <w:rPr>
          <w:rFonts w:ascii="Arial" w:eastAsia="Times New Roman" w:hAnsi="Arial" w:cs="Arial"/>
          <w:sz w:val="28"/>
          <w:szCs w:val="28"/>
        </w:rPr>
      </w:pPr>
    </w:p>
    <w:p w14:paraId="17E722DB" w14:textId="77777777" w:rsidR="00230B43" w:rsidRDefault="00230B43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</w:p>
    <w:p w14:paraId="36DC8A4C" w14:textId="77777777" w:rsidR="0010215E" w:rsidRDefault="0010215E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</w:p>
    <w:p w14:paraId="64109276" w14:textId="77777777" w:rsidR="0010215E" w:rsidRDefault="0010215E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</w:p>
    <w:p w14:paraId="0C3DFF0C" w14:textId="45B24BBE" w:rsidR="00B8617B" w:rsidRPr="000B665B" w:rsidRDefault="00B8617B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  <w:r w:rsidRPr="00B8617B">
        <w:rPr>
          <w:rFonts w:ascii="Comic Sans MS" w:eastAsia="Times New Roman" w:hAnsi="Comic Sans MS" w:cs="Arial"/>
          <w:b/>
          <w:sz w:val="20"/>
          <w:szCs w:val="20"/>
        </w:rPr>
        <w:t>Presiding:</w:t>
      </w:r>
      <w:r w:rsidR="00C6135A">
        <w:rPr>
          <w:rFonts w:ascii="Comic Sans MS" w:eastAsia="Times New Roman" w:hAnsi="Comic Sans MS" w:cs="Arial"/>
          <w:b/>
          <w:sz w:val="20"/>
          <w:szCs w:val="20"/>
        </w:rPr>
        <w:t xml:space="preserve"> </w:t>
      </w:r>
      <w:r w:rsidR="00315232" w:rsidRPr="000B665B">
        <w:rPr>
          <w:rFonts w:ascii="Comic Sans MS" w:eastAsia="Times New Roman" w:hAnsi="Comic Sans MS" w:cs="Arial"/>
          <w:b/>
          <w:sz w:val="20"/>
          <w:szCs w:val="20"/>
        </w:rPr>
        <w:t>Kathy Roseland</w:t>
      </w:r>
    </w:p>
    <w:p w14:paraId="6509B88A" w14:textId="51015D07" w:rsidR="00C2787F" w:rsidRPr="004814F9" w:rsidRDefault="00C2787F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  <w:r w:rsidRPr="004814F9">
        <w:rPr>
          <w:rFonts w:ascii="Comic Sans MS" w:eastAsia="Times New Roman" w:hAnsi="Comic Sans MS" w:cs="Arial"/>
          <w:b/>
          <w:sz w:val="20"/>
          <w:szCs w:val="20"/>
        </w:rPr>
        <w:t xml:space="preserve">Presenters: </w:t>
      </w:r>
      <w:r w:rsidR="000B665B" w:rsidRPr="004814F9">
        <w:rPr>
          <w:rFonts w:ascii="Comic Sans MS" w:eastAsia="Times New Roman" w:hAnsi="Comic Sans MS" w:cs="Arial"/>
          <w:b/>
          <w:sz w:val="20"/>
          <w:szCs w:val="20"/>
        </w:rPr>
        <w:t xml:space="preserve">Mia </w:t>
      </w:r>
      <w:r w:rsidR="00172734" w:rsidRPr="004814F9">
        <w:rPr>
          <w:rFonts w:ascii="Comic Sans MS" w:eastAsia="Times New Roman" w:hAnsi="Comic Sans MS" w:cs="Arial"/>
          <w:b/>
          <w:sz w:val="20"/>
          <w:szCs w:val="20"/>
        </w:rPr>
        <w:t>Malcolm</w:t>
      </w:r>
    </w:p>
    <w:p w14:paraId="416E284E" w14:textId="1D765A2B" w:rsidR="00C45AB1" w:rsidRDefault="00C6135A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  <w:r w:rsidRPr="004814F9">
        <w:rPr>
          <w:rFonts w:ascii="Comic Sans MS" w:eastAsia="Times New Roman" w:hAnsi="Comic Sans MS" w:cs="Arial"/>
          <w:b/>
          <w:sz w:val="20"/>
          <w:szCs w:val="20"/>
        </w:rPr>
        <w:t xml:space="preserve">Present: </w:t>
      </w:r>
      <w:r w:rsidR="004814F9" w:rsidRPr="004814F9">
        <w:rPr>
          <w:rFonts w:ascii="Comic Sans MS" w:eastAsia="Times New Roman" w:hAnsi="Comic Sans MS" w:cs="Arial"/>
          <w:b/>
          <w:sz w:val="20"/>
          <w:szCs w:val="20"/>
        </w:rPr>
        <w:t xml:space="preserve">Angela Andrews, Craig Coffey, </w:t>
      </w:r>
      <w:r w:rsidR="00465515" w:rsidRPr="004814F9">
        <w:rPr>
          <w:rFonts w:ascii="Comic Sans MS" w:eastAsia="Times New Roman" w:hAnsi="Comic Sans MS" w:cs="Arial"/>
          <w:b/>
          <w:sz w:val="20"/>
          <w:szCs w:val="20"/>
        </w:rPr>
        <w:t xml:space="preserve">Melissa Ehmke, </w:t>
      </w:r>
      <w:r w:rsidR="00ED7B23" w:rsidRPr="004814F9">
        <w:rPr>
          <w:rFonts w:ascii="Comic Sans MS" w:eastAsia="Times New Roman" w:hAnsi="Comic Sans MS" w:cs="Arial"/>
          <w:b/>
          <w:sz w:val="20"/>
          <w:szCs w:val="20"/>
        </w:rPr>
        <w:t>Beth Hankamer</w:t>
      </w:r>
      <w:r w:rsidR="009C37E0" w:rsidRPr="004814F9">
        <w:rPr>
          <w:rFonts w:ascii="Comic Sans MS" w:eastAsia="Times New Roman" w:hAnsi="Comic Sans MS" w:cs="Arial"/>
          <w:b/>
          <w:sz w:val="20"/>
          <w:szCs w:val="20"/>
        </w:rPr>
        <w:t>,</w:t>
      </w:r>
      <w:r w:rsidR="005B43D8" w:rsidRPr="004814F9">
        <w:rPr>
          <w:rFonts w:ascii="Comic Sans MS" w:eastAsia="Times New Roman" w:hAnsi="Comic Sans MS" w:cs="Arial"/>
          <w:b/>
          <w:sz w:val="20"/>
          <w:szCs w:val="20"/>
        </w:rPr>
        <w:t xml:space="preserve"> </w:t>
      </w:r>
      <w:r w:rsidR="004814F9" w:rsidRPr="004814F9">
        <w:rPr>
          <w:rFonts w:ascii="Comic Sans MS" w:eastAsia="Times New Roman" w:hAnsi="Comic Sans MS" w:cs="Arial"/>
          <w:b/>
          <w:sz w:val="20"/>
          <w:szCs w:val="20"/>
        </w:rPr>
        <w:t xml:space="preserve">Greg Jennings, Katie Jett, </w:t>
      </w:r>
      <w:r w:rsidR="00702573" w:rsidRPr="004814F9">
        <w:rPr>
          <w:rFonts w:ascii="Comic Sans MS" w:eastAsia="Times New Roman" w:hAnsi="Comic Sans MS" w:cs="Arial"/>
          <w:b/>
          <w:sz w:val="20"/>
          <w:szCs w:val="20"/>
        </w:rPr>
        <w:t xml:space="preserve">Joan, </w:t>
      </w:r>
      <w:r w:rsidR="00465515" w:rsidRPr="004814F9">
        <w:rPr>
          <w:rFonts w:ascii="Comic Sans MS" w:eastAsia="Times New Roman" w:hAnsi="Comic Sans MS" w:cs="Arial"/>
          <w:b/>
          <w:sz w:val="20"/>
          <w:szCs w:val="20"/>
        </w:rPr>
        <w:t xml:space="preserve">Rick Lang, Clint </w:t>
      </w:r>
      <w:proofErr w:type="spellStart"/>
      <w:r w:rsidR="00465515" w:rsidRPr="004814F9">
        <w:rPr>
          <w:rFonts w:ascii="Comic Sans MS" w:eastAsia="Times New Roman" w:hAnsi="Comic Sans MS" w:cs="Arial"/>
          <w:b/>
          <w:sz w:val="20"/>
          <w:szCs w:val="20"/>
        </w:rPr>
        <w:t>Mettlack</w:t>
      </w:r>
      <w:proofErr w:type="spellEnd"/>
      <w:r w:rsidR="00465515" w:rsidRPr="004814F9">
        <w:rPr>
          <w:rFonts w:ascii="Comic Sans MS" w:eastAsia="Times New Roman" w:hAnsi="Comic Sans MS" w:cs="Arial"/>
          <w:b/>
          <w:sz w:val="20"/>
          <w:szCs w:val="20"/>
        </w:rPr>
        <w:t xml:space="preserve">, Beth Moore, Amy Reed, </w:t>
      </w:r>
      <w:r w:rsidR="00702573" w:rsidRPr="004814F9">
        <w:rPr>
          <w:rFonts w:ascii="Comic Sans MS" w:eastAsia="Times New Roman" w:hAnsi="Comic Sans MS" w:cs="Arial"/>
          <w:b/>
          <w:sz w:val="20"/>
          <w:szCs w:val="20"/>
        </w:rPr>
        <w:t>RTCLNC</w:t>
      </w:r>
      <w:r w:rsidR="004814F9" w:rsidRPr="004814F9">
        <w:rPr>
          <w:rFonts w:ascii="Comic Sans MS" w:eastAsia="Times New Roman" w:hAnsi="Comic Sans MS" w:cs="Arial"/>
          <w:b/>
          <w:sz w:val="20"/>
          <w:szCs w:val="20"/>
        </w:rPr>
        <w:t>-</w:t>
      </w:r>
      <w:proofErr w:type="spellStart"/>
      <w:r w:rsidR="004814F9" w:rsidRPr="004814F9">
        <w:rPr>
          <w:rFonts w:ascii="Comic Sans MS" w:eastAsia="Times New Roman" w:hAnsi="Comic Sans MS" w:cs="Arial"/>
          <w:b/>
          <w:sz w:val="20"/>
          <w:szCs w:val="20"/>
        </w:rPr>
        <w:t>Renalda</w:t>
      </w:r>
      <w:proofErr w:type="spellEnd"/>
      <w:r w:rsidR="004814F9" w:rsidRPr="004814F9">
        <w:rPr>
          <w:rFonts w:ascii="Comic Sans MS" w:eastAsia="Times New Roman" w:hAnsi="Comic Sans MS" w:cs="Arial"/>
          <w:b/>
          <w:sz w:val="20"/>
          <w:szCs w:val="20"/>
        </w:rPr>
        <w:t xml:space="preserve"> Carter-Lutheran SON, Mary </w:t>
      </w:r>
      <w:proofErr w:type="spellStart"/>
      <w:r w:rsidR="004814F9" w:rsidRPr="004814F9">
        <w:rPr>
          <w:rFonts w:ascii="Comic Sans MS" w:eastAsia="Times New Roman" w:hAnsi="Comic Sans MS" w:cs="Arial"/>
          <w:b/>
          <w:sz w:val="20"/>
          <w:szCs w:val="20"/>
        </w:rPr>
        <w:t>RuizNuve</w:t>
      </w:r>
      <w:proofErr w:type="spellEnd"/>
      <w:r w:rsidR="004814F9" w:rsidRPr="004814F9">
        <w:rPr>
          <w:rFonts w:ascii="Comic Sans MS" w:eastAsia="Times New Roman" w:hAnsi="Comic Sans MS" w:cs="Arial"/>
          <w:b/>
          <w:sz w:val="20"/>
          <w:szCs w:val="20"/>
        </w:rPr>
        <w:t>, Katie Sitki, Jessica Vandergriff, Erin Ziegler.</w:t>
      </w:r>
    </w:p>
    <w:p w14:paraId="1BED5849" w14:textId="631B6E8D" w:rsidR="00832810" w:rsidRDefault="00832810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</w:p>
    <w:p w14:paraId="3A0D13F9" w14:textId="77777777" w:rsidR="00363533" w:rsidRPr="002D454C" w:rsidRDefault="00363533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color w:val="C00000"/>
          <w:sz w:val="40"/>
          <w:szCs w:val="40"/>
        </w:rPr>
      </w:pPr>
      <w:r w:rsidRPr="00363533">
        <w:rPr>
          <w:rFonts w:ascii="Comic Sans MS" w:eastAsia="Times New Roman" w:hAnsi="Comic Sans MS" w:cs="Arial"/>
          <w:b/>
          <w:color w:val="C00000"/>
          <w:sz w:val="40"/>
          <w:szCs w:val="40"/>
        </w:rPr>
        <w:t xml:space="preserve">                     </w:t>
      </w:r>
      <w:r w:rsidRPr="00111ABB">
        <w:rPr>
          <w:rFonts w:ascii="Times New Roman" w:eastAsia="Times New Roman" w:hAnsi="Times New Roman" w:cs="Times New Roman"/>
          <w:b/>
          <w:sz w:val="40"/>
          <w:szCs w:val="40"/>
        </w:rPr>
        <w:t xml:space="preserve">Meeting Minutes </w:t>
      </w:r>
    </w:p>
    <w:tbl>
      <w:tblPr>
        <w:tblpPr w:leftFromText="180" w:rightFromText="180" w:vertAnchor="text" w:horzAnchor="page" w:tblpX="829" w:tblpY="19"/>
        <w:tblW w:w="106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57"/>
        <w:gridCol w:w="2760"/>
        <w:gridCol w:w="5521"/>
      </w:tblGrid>
      <w:tr w:rsidR="00363533" w:rsidRPr="00363533" w14:paraId="45FB1A6B" w14:textId="77777777" w:rsidTr="00111ABB">
        <w:tc>
          <w:tcPr>
            <w:tcW w:w="2357" w:type="dxa"/>
            <w:vAlign w:val="center"/>
          </w:tcPr>
          <w:p w14:paraId="22C416EB" w14:textId="77777777" w:rsidR="00363533" w:rsidRPr="00AD6492" w:rsidRDefault="00363533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AD6492">
              <w:rPr>
                <w:rFonts w:eastAsia="Times New Roman" w:cstheme="minorHAnsi"/>
                <w:b/>
                <w:sz w:val="24"/>
                <w:szCs w:val="24"/>
              </w:rPr>
              <w:t>Items</w:t>
            </w:r>
          </w:p>
        </w:tc>
        <w:tc>
          <w:tcPr>
            <w:tcW w:w="2760" w:type="dxa"/>
            <w:shd w:val="clear" w:color="auto" w:fill="auto"/>
            <w:vAlign w:val="center"/>
          </w:tcPr>
          <w:p w14:paraId="57AFF895" w14:textId="77777777" w:rsidR="00363533" w:rsidRPr="00AD6492" w:rsidRDefault="00363533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AD6492">
              <w:rPr>
                <w:rFonts w:eastAsia="Times New Roman" w:cstheme="minorHAnsi"/>
                <w:b/>
                <w:sz w:val="24"/>
                <w:szCs w:val="24"/>
              </w:rPr>
              <w:t>Materials</w:t>
            </w:r>
            <w:r w:rsidR="00111ABB" w:rsidRPr="00AD6492">
              <w:rPr>
                <w:rFonts w:eastAsia="Times New Roman" w:cstheme="minorHAnsi"/>
                <w:b/>
                <w:sz w:val="24"/>
                <w:szCs w:val="24"/>
              </w:rPr>
              <w:t>/Discussion Person</w:t>
            </w:r>
          </w:p>
        </w:tc>
        <w:tc>
          <w:tcPr>
            <w:tcW w:w="5521" w:type="dxa"/>
            <w:shd w:val="clear" w:color="auto" w:fill="auto"/>
            <w:vAlign w:val="center"/>
          </w:tcPr>
          <w:p w14:paraId="14E04359" w14:textId="77777777" w:rsidR="00363533" w:rsidRPr="00AD6492" w:rsidRDefault="00363533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AD6492">
              <w:rPr>
                <w:rFonts w:eastAsia="Times New Roman" w:cstheme="minorHAnsi"/>
                <w:b/>
                <w:sz w:val="24"/>
                <w:szCs w:val="24"/>
              </w:rPr>
              <w:t>Deliverables /Desired Outcomes</w:t>
            </w:r>
          </w:p>
          <w:p w14:paraId="7A84714A" w14:textId="77777777" w:rsidR="00363533" w:rsidRPr="00AD6492" w:rsidRDefault="00363533" w:rsidP="00FE1FDA">
            <w:pPr>
              <w:spacing w:before="15" w:after="0" w:line="240" w:lineRule="auto"/>
              <w:rPr>
                <w:rFonts w:eastAsia="Times New Roman" w:cstheme="minorHAnsi"/>
                <w:i/>
                <w:sz w:val="24"/>
                <w:szCs w:val="24"/>
              </w:rPr>
            </w:pPr>
          </w:p>
        </w:tc>
      </w:tr>
      <w:tr w:rsidR="00111ABB" w:rsidRPr="00363533" w14:paraId="1B2DB88B" w14:textId="77777777" w:rsidTr="00111ABB">
        <w:trPr>
          <w:trHeight w:val="818"/>
        </w:trPr>
        <w:tc>
          <w:tcPr>
            <w:tcW w:w="2357" w:type="dxa"/>
          </w:tcPr>
          <w:p w14:paraId="4D31627F" w14:textId="599C201C" w:rsidR="00111ABB" w:rsidRPr="00AD6492" w:rsidRDefault="00E53C48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Introduction</w:t>
            </w:r>
            <w:r w:rsidR="007F0A78">
              <w:rPr>
                <w:rFonts w:eastAsia="Times New Roman" w:cstheme="minorHAnsi"/>
                <w:sz w:val="24"/>
                <w:szCs w:val="24"/>
              </w:rPr>
              <w:t xml:space="preserve"> and Welcome</w:t>
            </w:r>
          </w:p>
        </w:tc>
        <w:tc>
          <w:tcPr>
            <w:tcW w:w="2760" w:type="dxa"/>
            <w:shd w:val="clear" w:color="auto" w:fill="auto"/>
          </w:tcPr>
          <w:p w14:paraId="7A9C83FD" w14:textId="45ED7A51" w:rsidR="00111ABB" w:rsidRPr="00AD6492" w:rsidRDefault="007F0A78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Kathy Roseland</w:t>
            </w:r>
          </w:p>
        </w:tc>
        <w:tc>
          <w:tcPr>
            <w:tcW w:w="5521" w:type="dxa"/>
            <w:shd w:val="clear" w:color="auto" w:fill="auto"/>
          </w:tcPr>
          <w:p w14:paraId="618089A7" w14:textId="29833013" w:rsidR="003879DA" w:rsidRPr="00F46BBB" w:rsidRDefault="007F0A78" w:rsidP="00F46BBB">
            <w:pPr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Welcome </w:t>
            </w:r>
            <w:r w:rsidR="00932B6C">
              <w:rPr>
                <w:rFonts w:eastAsia="Times New Roman" w:cstheme="minorHAnsi"/>
                <w:sz w:val="24"/>
                <w:szCs w:val="24"/>
              </w:rPr>
              <w:t>extended to all.</w:t>
            </w:r>
          </w:p>
        </w:tc>
      </w:tr>
      <w:tr w:rsidR="00C464F0" w:rsidRPr="00363533" w14:paraId="40116ED3" w14:textId="77777777" w:rsidTr="00111ABB">
        <w:trPr>
          <w:trHeight w:val="818"/>
        </w:trPr>
        <w:tc>
          <w:tcPr>
            <w:tcW w:w="2357" w:type="dxa"/>
          </w:tcPr>
          <w:p w14:paraId="4AF108CE" w14:textId="5C3539CE" w:rsidR="00C464F0" w:rsidRDefault="00C464F0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Approval of </w:t>
            </w:r>
            <w:r w:rsidR="004E6036">
              <w:rPr>
                <w:rFonts w:eastAsia="Times New Roman" w:cstheme="minorHAnsi"/>
                <w:sz w:val="24"/>
                <w:szCs w:val="24"/>
              </w:rPr>
              <w:t>February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meeting minutes</w:t>
            </w:r>
          </w:p>
        </w:tc>
        <w:tc>
          <w:tcPr>
            <w:tcW w:w="2760" w:type="dxa"/>
            <w:shd w:val="clear" w:color="auto" w:fill="auto"/>
          </w:tcPr>
          <w:p w14:paraId="1BEBAEFD" w14:textId="13888277" w:rsidR="00C464F0" w:rsidRDefault="00C464F0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Kathy Roseland</w:t>
            </w:r>
          </w:p>
        </w:tc>
        <w:tc>
          <w:tcPr>
            <w:tcW w:w="5521" w:type="dxa"/>
            <w:shd w:val="clear" w:color="auto" w:fill="auto"/>
          </w:tcPr>
          <w:p w14:paraId="052456EF" w14:textId="43F51346" w:rsidR="00C464F0" w:rsidRDefault="006D7434" w:rsidP="00E53C48">
            <w:pPr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Beth Moore</w:t>
            </w:r>
            <w:r w:rsidR="004E6036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="00C464F0">
              <w:rPr>
                <w:rFonts w:eastAsia="Times New Roman" w:cstheme="minorHAnsi"/>
                <w:sz w:val="24"/>
                <w:szCs w:val="24"/>
              </w:rPr>
              <w:t xml:space="preserve">made a motion to approve the meeting minutes from </w:t>
            </w:r>
            <w:r w:rsidR="008B5D5A">
              <w:rPr>
                <w:rFonts w:eastAsia="Times New Roman" w:cstheme="minorHAnsi"/>
                <w:sz w:val="24"/>
                <w:szCs w:val="24"/>
              </w:rPr>
              <w:t>02</w:t>
            </w:r>
            <w:r w:rsidR="00C464F0">
              <w:rPr>
                <w:rFonts w:eastAsia="Times New Roman" w:cstheme="minorHAnsi"/>
                <w:sz w:val="24"/>
                <w:szCs w:val="24"/>
              </w:rPr>
              <w:t>/</w:t>
            </w:r>
            <w:r w:rsidR="008B5D5A">
              <w:rPr>
                <w:rFonts w:eastAsia="Times New Roman" w:cstheme="minorHAnsi"/>
                <w:sz w:val="24"/>
                <w:szCs w:val="24"/>
              </w:rPr>
              <w:t>15</w:t>
            </w:r>
            <w:r w:rsidR="00C464F0">
              <w:rPr>
                <w:rFonts w:eastAsia="Times New Roman" w:cstheme="minorHAnsi"/>
                <w:sz w:val="24"/>
                <w:szCs w:val="24"/>
              </w:rPr>
              <w:t>/202</w:t>
            </w:r>
            <w:r w:rsidR="008B5D5A">
              <w:rPr>
                <w:rFonts w:eastAsia="Times New Roman" w:cstheme="minorHAnsi"/>
                <w:sz w:val="24"/>
                <w:szCs w:val="24"/>
              </w:rPr>
              <w:t>1</w:t>
            </w:r>
            <w:r w:rsidR="00C464F0">
              <w:rPr>
                <w:rFonts w:eastAsia="Times New Roman" w:cstheme="minorHAnsi"/>
                <w:sz w:val="24"/>
                <w:szCs w:val="24"/>
              </w:rPr>
              <w:t xml:space="preserve">. </w:t>
            </w:r>
            <w:r w:rsidR="00496D6A">
              <w:rPr>
                <w:rFonts w:eastAsia="Times New Roman" w:cstheme="minorHAnsi"/>
                <w:sz w:val="24"/>
                <w:szCs w:val="24"/>
              </w:rPr>
              <w:t>The motion was then seconded</w:t>
            </w:r>
            <w:r w:rsidR="004E6036">
              <w:rPr>
                <w:rFonts w:eastAsia="Times New Roman" w:cstheme="minorHAnsi"/>
                <w:sz w:val="24"/>
                <w:szCs w:val="24"/>
              </w:rPr>
              <w:t xml:space="preserve"> by </w:t>
            </w:r>
            <w:r>
              <w:rPr>
                <w:rFonts w:eastAsia="Times New Roman" w:cstheme="minorHAnsi"/>
                <w:sz w:val="24"/>
                <w:szCs w:val="24"/>
              </w:rPr>
              <w:t>Greg Jennings</w:t>
            </w:r>
            <w:r w:rsidR="00C464F0">
              <w:rPr>
                <w:rFonts w:eastAsia="Times New Roman" w:cstheme="minorHAnsi"/>
                <w:sz w:val="24"/>
                <w:szCs w:val="24"/>
              </w:rPr>
              <w:t xml:space="preserve">. All present voted in favor of the </w:t>
            </w:r>
            <w:r w:rsidR="004E6036">
              <w:rPr>
                <w:rFonts w:eastAsia="Times New Roman" w:cstheme="minorHAnsi"/>
                <w:sz w:val="24"/>
                <w:szCs w:val="24"/>
              </w:rPr>
              <w:t>02</w:t>
            </w:r>
            <w:r w:rsidR="00C464F0">
              <w:rPr>
                <w:rFonts w:eastAsia="Times New Roman" w:cstheme="minorHAnsi"/>
                <w:sz w:val="24"/>
                <w:szCs w:val="24"/>
              </w:rPr>
              <w:t>/</w:t>
            </w:r>
            <w:r w:rsidR="004E6036">
              <w:rPr>
                <w:rFonts w:eastAsia="Times New Roman" w:cstheme="minorHAnsi"/>
                <w:sz w:val="24"/>
                <w:szCs w:val="24"/>
              </w:rPr>
              <w:t>15</w:t>
            </w:r>
            <w:r w:rsidR="00C464F0">
              <w:rPr>
                <w:rFonts w:eastAsia="Times New Roman" w:cstheme="minorHAnsi"/>
                <w:sz w:val="24"/>
                <w:szCs w:val="24"/>
              </w:rPr>
              <w:t>/202</w:t>
            </w:r>
            <w:r w:rsidR="004E6036">
              <w:rPr>
                <w:rFonts w:eastAsia="Times New Roman" w:cstheme="minorHAnsi"/>
                <w:sz w:val="24"/>
                <w:szCs w:val="24"/>
              </w:rPr>
              <w:t>1</w:t>
            </w:r>
            <w:r w:rsidR="00C464F0">
              <w:rPr>
                <w:rFonts w:eastAsia="Times New Roman" w:cstheme="minorHAnsi"/>
                <w:sz w:val="24"/>
                <w:szCs w:val="24"/>
              </w:rPr>
              <w:t xml:space="preserve"> meeting minutes.</w:t>
            </w:r>
          </w:p>
          <w:p w14:paraId="3BA4E5D2" w14:textId="28D8182E" w:rsidR="00F46BBB" w:rsidRDefault="00F46BBB" w:rsidP="00F46BBB">
            <w:pPr>
              <w:spacing w:after="0" w:line="240" w:lineRule="auto"/>
              <w:ind w:left="360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C464F0" w:rsidRPr="00363533" w14:paraId="10994B46" w14:textId="77777777" w:rsidTr="00111ABB">
        <w:trPr>
          <w:trHeight w:val="818"/>
        </w:trPr>
        <w:tc>
          <w:tcPr>
            <w:tcW w:w="2357" w:type="dxa"/>
          </w:tcPr>
          <w:p w14:paraId="1381FF8D" w14:textId="561BE0FD" w:rsidR="00C464F0" w:rsidRDefault="00C464F0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2021 IMSH Sessions</w:t>
            </w:r>
          </w:p>
        </w:tc>
        <w:tc>
          <w:tcPr>
            <w:tcW w:w="2760" w:type="dxa"/>
            <w:shd w:val="clear" w:color="auto" w:fill="auto"/>
          </w:tcPr>
          <w:p w14:paraId="7D358DB9" w14:textId="1634FE9D" w:rsidR="00C464F0" w:rsidRDefault="00C464F0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Kathy Roseland/Group</w:t>
            </w:r>
          </w:p>
        </w:tc>
        <w:tc>
          <w:tcPr>
            <w:tcW w:w="5521" w:type="dxa"/>
            <w:shd w:val="clear" w:color="auto" w:fill="auto"/>
          </w:tcPr>
          <w:p w14:paraId="371C2CB9" w14:textId="2216F0A6" w:rsidR="00C464F0" w:rsidRDefault="002F55AF" w:rsidP="00E53C48">
            <w:pPr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6D7434">
              <w:rPr>
                <w:rFonts w:eastAsia="Times New Roman" w:cstheme="minorHAnsi"/>
                <w:sz w:val="24"/>
                <w:szCs w:val="24"/>
              </w:rPr>
              <w:t>A brief discussion was hel</w:t>
            </w:r>
            <w:r w:rsidR="006D7434" w:rsidRPr="006D7434">
              <w:rPr>
                <w:rFonts w:eastAsia="Times New Roman" w:cstheme="minorHAnsi"/>
                <w:sz w:val="24"/>
                <w:szCs w:val="24"/>
              </w:rPr>
              <w:t>d</w:t>
            </w:r>
            <w:r w:rsidRPr="006D7434">
              <w:rPr>
                <w:rFonts w:eastAsia="Times New Roman" w:cstheme="minorHAnsi"/>
                <w:sz w:val="24"/>
                <w:szCs w:val="24"/>
              </w:rPr>
              <w:t xml:space="preserve"> on the IMSH offerings for this year’s conference</w:t>
            </w:r>
            <w:r w:rsidR="006D7434" w:rsidRPr="006D7434">
              <w:rPr>
                <w:rFonts w:eastAsia="Times New Roman" w:cstheme="minorHAnsi"/>
                <w:sz w:val="24"/>
                <w:szCs w:val="24"/>
              </w:rPr>
              <w:t xml:space="preserve"> (previously in January)</w:t>
            </w:r>
            <w:r w:rsidRPr="006D7434">
              <w:rPr>
                <w:rFonts w:eastAsia="Times New Roman" w:cstheme="minorHAnsi"/>
                <w:sz w:val="24"/>
                <w:szCs w:val="24"/>
              </w:rPr>
              <w:t xml:space="preserve">. The </w:t>
            </w:r>
            <w:r w:rsidR="006D7434" w:rsidRPr="006D7434">
              <w:rPr>
                <w:rFonts w:eastAsia="Times New Roman" w:cstheme="minorHAnsi"/>
                <w:sz w:val="24"/>
                <w:szCs w:val="24"/>
              </w:rPr>
              <w:t xml:space="preserve">webinars can still be viewed through 12/31/21. </w:t>
            </w:r>
            <w:r w:rsidR="006B1633" w:rsidRPr="006D7434">
              <w:rPr>
                <w:rFonts w:eastAsia="Times New Roman" w:cstheme="minorHAnsi"/>
                <w:sz w:val="24"/>
                <w:szCs w:val="24"/>
              </w:rPr>
              <w:t>See link below: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>
              <w:t xml:space="preserve"> </w:t>
            </w:r>
            <w:hyperlink r:id="rId10" w:history="1">
              <w:r w:rsidRPr="00A52DB7">
                <w:rPr>
                  <w:rStyle w:val="Hyperlink"/>
                  <w:rFonts w:eastAsia="Times New Roman" w:cstheme="minorHAnsi"/>
                  <w:sz w:val="24"/>
                  <w:szCs w:val="24"/>
                </w:rPr>
                <w:t>http://imsh2021.org/registration</w:t>
              </w:r>
            </w:hyperlink>
          </w:p>
          <w:p w14:paraId="0A8AF9AE" w14:textId="5E27C778" w:rsidR="00F46BBB" w:rsidRPr="002F55AF" w:rsidRDefault="00F46BBB" w:rsidP="00F46BBB">
            <w:pPr>
              <w:spacing w:after="0" w:line="240" w:lineRule="auto"/>
              <w:ind w:left="360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6B1633" w:rsidRPr="00363533" w14:paraId="64E62E66" w14:textId="77777777" w:rsidTr="00111ABB">
        <w:trPr>
          <w:trHeight w:val="818"/>
        </w:trPr>
        <w:tc>
          <w:tcPr>
            <w:tcW w:w="2357" w:type="dxa"/>
          </w:tcPr>
          <w:p w14:paraId="126EDFED" w14:textId="3FCE8305" w:rsidR="006B1633" w:rsidRDefault="00E817FA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CHSE Review Session</w:t>
            </w:r>
          </w:p>
        </w:tc>
        <w:tc>
          <w:tcPr>
            <w:tcW w:w="2760" w:type="dxa"/>
            <w:shd w:val="clear" w:color="auto" w:fill="auto"/>
          </w:tcPr>
          <w:p w14:paraId="429135B4" w14:textId="091A90A3" w:rsidR="006B1633" w:rsidRDefault="00E817FA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Kathy Roseland</w:t>
            </w:r>
          </w:p>
        </w:tc>
        <w:tc>
          <w:tcPr>
            <w:tcW w:w="5521" w:type="dxa"/>
            <w:shd w:val="clear" w:color="auto" w:fill="auto"/>
          </w:tcPr>
          <w:p w14:paraId="390170DC" w14:textId="77777777" w:rsidR="006B1633" w:rsidRPr="003A1BB0" w:rsidRDefault="0079612B" w:rsidP="00E53C48">
            <w:pPr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t xml:space="preserve">Kathy disclosed that she is willing to host a CHSE review session on Zoom in May for all interested. </w:t>
            </w:r>
            <w:r w:rsidRPr="003A1BB0">
              <w:t>Many did show an interest, so more details to follow.</w:t>
            </w:r>
          </w:p>
          <w:p w14:paraId="57C6137B" w14:textId="27DF3503" w:rsidR="0079612B" w:rsidRDefault="0079612B" w:rsidP="0079612B">
            <w:pPr>
              <w:spacing w:after="0" w:line="240" w:lineRule="auto"/>
              <w:ind w:left="360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363533" w:rsidRPr="00363533" w14:paraId="7A3E73B9" w14:textId="77777777" w:rsidTr="00111ABB">
        <w:trPr>
          <w:trHeight w:val="1052"/>
        </w:trPr>
        <w:tc>
          <w:tcPr>
            <w:tcW w:w="2357" w:type="dxa"/>
          </w:tcPr>
          <w:p w14:paraId="374F718A" w14:textId="65259B66" w:rsidR="00363533" w:rsidRPr="00AD6492" w:rsidRDefault="00932B6C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Presentation on</w:t>
            </w:r>
            <w:r w:rsidR="00B55179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="0009087A">
              <w:rPr>
                <w:rFonts w:eastAsia="Times New Roman" w:cstheme="minorHAnsi"/>
                <w:sz w:val="24"/>
                <w:szCs w:val="24"/>
              </w:rPr>
              <w:t>“</w:t>
            </w:r>
            <w:r w:rsidR="00FB0685">
              <w:rPr>
                <w:rFonts w:eastAsia="Times New Roman" w:cstheme="minorHAnsi"/>
                <w:i/>
                <w:sz w:val="24"/>
                <w:szCs w:val="24"/>
              </w:rPr>
              <w:t>Diversity and Inclusion</w:t>
            </w:r>
            <w:r w:rsidR="00D65C62">
              <w:rPr>
                <w:rFonts w:eastAsia="Times New Roman" w:cstheme="minorHAnsi"/>
                <w:i/>
                <w:sz w:val="24"/>
                <w:szCs w:val="24"/>
              </w:rPr>
              <w:t>”</w:t>
            </w:r>
          </w:p>
        </w:tc>
        <w:tc>
          <w:tcPr>
            <w:tcW w:w="2760" w:type="dxa"/>
            <w:shd w:val="clear" w:color="auto" w:fill="auto"/>
          </w:tcPr>
          <w:p w14:paraId="7DC38BD4" w14:textId="3C5AC76F" w:rsidR="00363533" w:rsidRPr="00AD6492" w:rsidRDefault="00607936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Mia Malco</w:t>
            </w:r>
            <w:r w:rsidR="00172734">
              <w:rPr>
                <w:rFonts w:eastAsia="Times New Roman" w:cstheme="minorHAnsi"/>
                <w:sz w:val="24"/>
                <w:szCs w:val="24"/>
              </w:rPr>
              <w:t>l</w:t>
            </w:r>
            <w:r>
              <w:rPr>
                <w:rFonts w:eastAsia="Times New Roman" w:cstheme="minorHAnsi"/>
                <w:sz w:val="24"/>
                <w:szCs w:val="24"/>
              </w:rPr>
              <w:t>m, Lead Family Partner DEI Advisor and Facilitator for BJC</w:t>
            </w:r>
          </w:p>
        </w:tc>
        <w:tc>
          <w:tcPr>
            <w:tcW w:w="5521" w:type="dxa"/>
            <w:shd w:val="clear" w:color="auto" w:fill="auto"/>
          </w:tcPr>
          <w:p w14:paraId="72167DDF" w14:textId="3D5B9C0A" w:rsidR="00D65C62" w:rsidRPr="00F560E8" w:rsidRDefault="00D65C62" w:rsidP="00EC61EE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560E8">
              <w:rPr>
                <w:rFonts w:eastAsia="Times New Roman" w:cstheme="minorHAnsi"/>
                <w:sz w:val="24"/>
                <w:szCs w:val="24"/>
              </w:rPr>
              <w:t>Introductions were made for the guest speaker</w:t>
            </w:r>
            <w:r w:rsidR="00FB0685" w:rsidRPr="00F560E8">
              <w:rPr>
                <w:rFonts w:eastAsia="Times New Roman" w:cstheme="minorHAnsi"/>
                <w:sz w:val="24"/>
                <w:szCs w:val="24"/>
              </w:rPr>
              <w:t>-Mia Malco</w:t>
            </w:r>
            <w:r w:rsidR="00172734" w:rsidRPr="00F560E8">
              <w:rPr>
                <w:rFonts w:eastAsia="Times New Roman" w:cstheme="minorHAnsi"/>
                <w:sz w:val="24"/>
                <w:szCs w:val="24"/>
              </w:rPr>
              <w:t>l</w:t>
            </w:r>
            <w:r w:rsidR="00FB0685" w:rsidRPr="00F560E8">
              <w:rPr>
                <w:rFonts w:eastAsia="Times New Roman" w:cstheme="minorHAnsi"/>
                <w:sz w:val="24"/>
                <w:szCs w:val="24"/>
              </w:rPr>
              <w:t>m</w:t>
            </w:r>
            <w:r w:rsidR="004814F9" w:rsidRPr="00F560E8">
              <w:rPr>
                <w:rFonts w:eastAsia="Times New Roman" w:cstheme="minorHAnsi"/>
                <w:sz w:val="24"/>
                <w:szCs w:val="24"/>
              </w:rPr>
              <w:t>, mia.malcolm@bjc.org</w:t>
            </w:r>
            <w:r w:rsidR="00FB0685" w:rsidRPr="00F560E8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="005B37B4" w:rsidRPr="00F560E8">
              <w:rPr>
                <w:rFonts w:eastAsia="Times New Roman" w:cstheme="minorHAnsi"/>
                <w:sz w:val="24"/>
                <w:szCs w:val="24"/>
              </w:rPr>
              <w:t>from Children’s Hospital in St. Louis, MO.</w:t>
            </w:r>
          </w:p>
          <w:p w14:paraId="7AEB9476" w14:textId="77777777" w:rsidR="00F560E8" w:rsidRDefault="00CE2AF9" w:rsidP="00F560E8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560E8">
              <w:rPr>
                <w:rFonts w:eastAsia="Times New Roman" w:cstheme="minorHAnsi"/>
                <w:sz w:val="24"/>
                <w:szCs w:val="24"/>
              </w:rPr>
              <w:t>Presentation was given on</w:t>
            </w:r>
            <w:r w:rsidR="00EC61EE" w:rsidRPr="00F560E8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="005B37B4" w:rsidRPr="00F560E8">
              <w:rPr>
                <w:rFonts w:eastAsia="Times New Roman" w:cstheme="minorHAnsi"/>
                <w:sz w:val="24"/>
                <w:szCs w:val="24"/>
              </w:rPr>
              <w:t xml:space="preserve">Diversity and Inclusion </w:t>
            </w:r>
          </w:p>
          <w:p w14:paraId="54F03F19" w14:textId="3153E7AD" w:rsidR="005B37B4" w:rsidRPr="00F560E8" w:rsidRDefault="00F560E8" w:rsidP="00F560E8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560E8">
              <w:rPr>
                <w:rFonts w:eastAsia="Times New Roman" w:cstheme="minorHAnsi"/>
                <w:sz w:val="24"/>
                <w:szCs w:val="24"/>
              </w:rPr>
              <w:t>Sub-t</w:t>
            </w:r>
            <w:r w:rsidR="005B37B4" w:rsidRPr="00F560E8">
              <w:rPr>
                <w:rFonts w:eastAsia="Times New Roman" w:cstheme="minorHAnsi"/>
                <w:sz w:val="24"/>
                <w:szCs w:val="24"/>
              </w:rPr>
              <w:t xml:space="preserve">opics covered included: Belonging, Courageous space agreement, </w:t>
            </w:r>
            <w:r w:rsidRPr="00F560E8">
              <w:rPr>
                <w:rFonts w:eastAsia="Times New Roman" w:cstheme="minorHAnsi"/>
                <w:sz w:val="24"/>
                <w:szCs w:val="24"/>
              </w:rPr>
              <w:t xml:space="preserve">Comfort zones, Triggers, Equity, Bias-conscious and unconscious, </w:t>
            </w:r>
            <w:r w:rsidRPr="00F560E8">
              <w:rPr>
                <w:rFonts w:eastAsia="Times New Roman" w:cstheme="minorHAnsi"/>
                <w:sz w:val="24"/>
                <w:szCs w:val="24"/>
              </w:rPr>
              <w:lastRenderedPageBreak/>
              <w:t>Common bias, Sources of bias, Privilege, and Race in MO.</w:t>
            </w:r>
          </w:p>
          <w:p w14:paraId="7E4B9B54" w14:textId="64CC8A11" w:rsidR="00F560E8" w:rsidRPr="00F560E8" w:rsidRDefault="00F560E8" w:rsidP="00EC61EE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560E8">
              <w:rPr>
                <w:rFonts w:eastAsia="Times New Roman" w:cstheme="minorHAnsi"/>
                <w:sz w:val="24"/>
                <w:szCs w:val="24"/>
              </w:rPr>
              <w:t>Case studies were given, along with a shared checking mechanism that can used in simulation.</w:t>
            </w:r>
          </w:p>
          <w:p w14:paraId="758AF138" w14:textId="7D670F9A" w:rsidR="00F560E8" w:rsidRPr="00F560E8" w:rsidRDefault="00F560E8" w:rsidP="00F560E8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560E8">
              <w:rPr>
                <w:rFonts w:eastAsia="Times New Roman" w:cstheme="minorHAnsi"/>
                <w:sz w:val="24"/>
                <w:szCs w:val="24"/>
              </w:rPr>
              <w:t>A discussion then followed on how to apply these topics to simulation, specifically within scenarios and debriefing.</w:t>
            </w:r>
          </w:p>
          <w:p w14:paraId="645F3D18" w14:textId="12A9253F" w:rsidR="00FB0685" w:rsidRPr="00242E52" w:rsidRDefault="00242E52" w:rsidP="00EC61EE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560E8">
              <w:rPr>
                <w:rFonts w:eastAsia="Times New Roman" w:cstheme="minorHAnsi"/>
                <w:sz w:val="24"/>
                <w:szCs w:val="24"/>
              </w:rPr>
              <w:t>A slide deck will be shared with these meeting</w:t>
            </w:r>
            <w:r w:rsidRPr="00242E52">
              <w:rPr>
                <w:rFonts w:eastAsia="Times New Roman" w:cstheme="minorHAnsi"/>
                <w:sz w:val="24"/>
                <w:szCs w:val="24"/>
              </w:rPr>
              <w:t xml:space="preserve"> minutes.</w:t>
            </w:r>
          </w:p>
          <w:p w14:paraId="33F2F05B" w14:textId="77CBA6FA" w:rsidR="004F305F" w:rsidRPr="00242E52" w:rsidRDefault="004F305F" w:rsidP="00EC61EE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242E52">
              <w:rPr>
                <w:rFonts w:eastAsia="Times New Roman" w:cstheme="minorHAnsi"/>
                <w:sz w:val="24"/>
                <w:szCs w:val="24"/>
              </w:rPr>
              <w:t xml:space="preserve">Appreciation was given to </w:t>
            </w:r>
            <w:r w:rsidR="00242E52" w:rsidRPr="00242E52">
              <w:rPr>
                <w:rFonts w:eastAsia="Times New Roman" w:cstheme="minorHAnsi"/>
                <w:sz w:val="24"/>
                <w:szCs w:val="24"/>
              </w:rPr>
              <w:t>Mia</w:t>
            </w:r>
            <w:r w:rsidRPr="00242E52">
              <w:rPr>
                <w:rFonts w:eastAsia="Times New Roman" w:cstheme="minorHAnsi"/>
                <w:sz w:val="24"/>
                <w:szCs w:val="24"/>
              </w:rPr>
              <w:t xml:space="preserve"> from the SLSIG group for the applicability</w:t>
            </w:r>
            <w:r w:rsidR="00FB0685" w:rsidRPr="00242E52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Pr="00242E52">
              <w:rPr>
                <w:rFonts w:eastAsia="Times New Roman" w:cstheme="minorHAnsi"/>
                <w:sz w:val="24"/>
                <w:szCs w:val="24"/>
              </w:rPr>
              <w:t xml:space="preserve">towards simulation. </w:t>
            </w:r>
          </w:p>
          <w:p w14:paraId="6E98E2B7" w14:textId="4EEC7EC9" w:rsidR="00F46BBB" w:rsidRPr="00EC61EE" w:rsidRDefault="00F46BBB" w:rsidP="00F46BBB">
            <w:pPr>
              <w:pStyle w:val="ListParagraph"/>
              <w:tabs>
                <w:tab w:val="left" w:pos="342"/>
              </w:tabs>
              <w:spacing w:after="0" w:line="240" w:lineRule="auto"/>
              <w:ind w:left="360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932B6C" w:rsidRPr="00363533" w14:paraId="0300025A" w14:textId="77777777" w:rsidTr="00111ABB">
        <w:trPr>
          <w:trHeight w:val="1052"/>
        </w:trPr>
        <w:tc>
          <w:tcPr>
            <w:tcW w:w="2357" w:type="dxa"/>
          </w:tcPr>
          <w:p w14:paraId="3988A088" w14:textId="2BB3438E" w:rsidR="00932B6C" w:rsidRDefault="00932B6C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lastRenderedPageBreak/>
              <w:t>Mini-Sun (Laerdal)</w:t>
            </w:r>
          </w:p>
        </w:tc>
        <w:tc>
          <w:tcPr>
            <w:tcW w:w="2760" w:type="dxa"/>
            <w:shd w:val="clear" w:color="auto" w:fill="auto"/>
          </w:tcPr>
          <w:p w14:paraId="49834D88" w14:textId="592A8A4A" w:rsidR="00932B6C" w:rsidRDefault="00932B6C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Melissa Ehmke</w:t>
            </w:r>
          </w:p>
        </w:tc>
        <w:tc>
          <w:tcPr>
            <w:tcW w:w="5521" w:type="dxa"/>
            <w:shd w:val="clear" w:color="auto" w:fill="auto"/>
          </w:tcPr>
          <w:p w14:paraId="604B5D4C" w14:textId="77777777" w:rsidR="00932B6C" w:rsidRDefault="009529A0" w:rsidP="00546AA1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The Mini-Sun is planned to occur virtually </w:t>
            </w:r>
            <w:r w:rsidR="00E817FA">
              <w:rPr>
                <w:rFonts w:eastAsia="Times New Roman" w:cstheme="minorHAnsi"/>
                <w:sz w:val="24"/>
                <w:szCs w:val="24"/>
              </w:rPr>
              <w:t xml:space="preserve">on </w:t>
            </w:r>
            <w:r w:rsidR="00E817FA" w:rsidRPr="00E817FA">
              <w:rPr>
                <w:rFonts w:eastAsia="Times New Roman" w:cstheme="minorHAnsi"/>
                <w:i/>
                <w:sz w:val="24"/>
                <w:szCs w:val="24"/>
              </w:rPr>
              <w:t>October 8, 2021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. </w:t>
            </w:r>
            <w:r w:rsidR="00E817FA">
              <w:rPr>
                <w:rFonts w:eastAsia="Times New Roman" w:cstheme="minorHAnsi"/>
                <w:sz w:val="24"/>
                <w:szCs w:val="24"/>
              </w:rPr>
              <w:t>Registration will be sent when it is opened, and t</w:t>
            </w:r>
            <w:r>
              <w:rPr>
                <w:rFonts w:eastAsia="Times New Roman" w:cstheme="minorHAnsi"/>
                <w:sz w:val="24"/>
                <w:szCs w:val="24"/>
              </w:rPr>
              <w:t>opics are TBD.</w:t>
            </w:r>
          </w:p>
          <w:p w14:paraId="4D42493A" w14:textId="42CC8FB1" w:rsidR="006D7434" w:rsidRDefault="006D7434" w:rsidP="00546AA1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proofErr w:type="spellStart"/>
            <w:r>
              <w:rPr>
                <w:rFonts w:eastAsia="Times New Roman" w:cstheme="minorHAnsi"/>
                <w:sz w:val="24"/>
                <w:szCs w:val="24"/>
              </w:rPr>
              <w:t>SimCapture</w:t>
            </w:r>
            <w:proofErr w:type="spellEnd"/>
            <w:r>
              <w:rPr>
                <w:rFonts w:eastAsia="Times New Roman" w:cstheme="minorHAnsi"/>
                <w:sz w:val="24"/>
                <w:szCs w:val="24"/>
              </w:rPr>
              <w:t xml:space="preserve"> information shared and an overview was given. </w:t>
            </w:r>
          </w:p>
        </w:tc>
      </w:tr>
      <w:tr w:rsidR="00932B6C" w:rsidRPr="00363533" w14:paraId="442765B8" w14:textId="77777777" w:rsidTr="00111ABB">
        <w:trPr>
          <w:trHeight w:val="1052"/>
        </w:trPr>
        <w:tc>
          <w:tcPr>
            <w:tcW w:w="2357" w:type="dxa"/>
          </w:tcPr>
          <w:p w14:paraId="37223D6E" w14:textId="69DEF7A8" w:rsidR="00932B6C" w:rsidRDefault="00E23550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Meetings in 2021</w:t>
            </w:r>
          </w:p>
        </w:tc>
        <w:tc>
          <w:tcPr>
            <w:tcW w:w="2760" w:type="dxa"/>
            <w:shd w:val="clear" w:color="auto" w:fill="auto"/>
          </w:tcPr>
          <w:p w14:paraId="379B7A15" w14:textId="32BFD029" w:rsidR="00932B6C" w:rsidRDefault="00F46BBB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Resource</w:t>
            </w:r>
            <w:r w:rsidR="0009087A">
              <w:rPr>
                <w:rFonts w:eastAsia="Times New Roman" w:cstheme="minorHAnsi"/>
                <w:sz w:val="24"/>
                <w:szCs w:val="24"/>
              </w:rPr>
              <w:t>-Group</w:t>
            </w:r>
          </w:p>
        </w:tc>
        <w:tc>
          <w:tcPr>
            <w:tcW w:w="5521" w:type="dxa"/>
            <w:shd w:val="clear" w:color="auto" w:fill="auto"/>
          </w:tcPr>
          <w:p w14:paraId="6B330151" w14:textId="32C2A840" w:rsidR="00F46BBB" w:rsidRDefault="005D26EE" w:rsidP="002423EF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July 14, 2021</w:t>
            </w:r>
          </w:p>
          <w:p w14:paraId="30CD5327" w14:textId="517834B2" w:rsidR="00F46BBB" w:rsidRDefault="00F46BBB" w:rsidP="002423EF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September</w:t>
            </w:r>
            <w:r w:rsidR="005D26EE">
              <w:rPr>
                <w:rFonts w:eastAsia="Times New Roman" w:cstheme="minorHAnsi"/>
                <w:sz w:val="24"/>
                <w:szCs w:val="24"/>
              </w:rPr>
              <w:t xml:space="preserve"> 15, 2021</w:t>
            </w:r>
          </w:p>
          <w:p w14:paraId="47029BD8" w14:textId="010D8939" w:rsidR="00F46BBB" w:rsidRDefault="006965CE" w:rsidP="002423EF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November 17, 2021</w:t>
            </w:r>
          </w:p>
          <w:p w14:paraId="62A7384A" w14:textId="76F8EF56" w:rsidR="00F46BBB" w:rsidRPr="002423EF" w:rsidRDefault="00F46BBB" w:rsidP="00F46BBB">
            <w:pPr>
              <w:pStyle w:val="ListParagraph"/>
              <w:tabs>
                <w:tab w:val="left" w:pos="342"/>
              </w:tabs>
              <w:spacing w:after="0" w:line="240" w:lineRule="auto"/>
              <w:ind w:left="360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363533" w:rsidRPr="00363533" w14:paraId="54A89521" w14:textId="77777777" w:rsidTr="00111ABB">
        <w:trPr>
          <w:trHeight w:val="1277"/>
        </w:trPr>
        <w:tc>
          <w:tcPr>
            <w:tcW w:w="2357" w:type="dxa"/>
          </w:tcPr>
          <w:p w14:paraId="2FD3F881" w14:textId="5B862D2E" w:rsidR="00363533" w:rsidRPr="00AD6492" w:rsidRDefault="00902951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Next meeting</w:t>
            </w:r>
            <w:r w:rsidR="00887E5B">
              <w:rPr>
                <w:rFonts w:eastAsia="Times New Roman" w:cstheme="minorHAnsi"/>
                <w:sz w:val="24"/>
                <w:szCs w:val="24"/>
              </w:rPr>
              <w:t>(s)</w:t>
            </w:r>
          </w:p>
        </w:tc>
        <w:tc>
          <w:tcPr>
            <w:tcW w:w="2760" w:type="dxa"/>
            <w:shd w:val="clear" w:color="auto" w:fill="auto"/>
          </w:tcPr>
          <w:p w14:paraId="43367C9C" w14:textId="52D8987C" w:rsidR="0009087A" w:rsidRPr="00AD6492" w:rsidRDefault="0009087A" w:rsidP="0009087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Kathy Roseland</w:t>
            </w:r>
          </w:p>
          <w:p w14:paraId="346433F0" w14:textId="6E0DD092" w:rsidR="00B75654" w:rsidRPr="00AD6492" w:rsidRDefault="00B75654" w:rsidP="004E664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5521" w:type="dxa"/>
            <w:shd w:val="clear" w:color="auto" w:fill="auto"/>
          </w:tcPr>
          <w:p w14:paraId="311AB4CA" w14:textId="3398B3C9" w:rsidR="0009087A" w:rsidRDefault="00E817FA" w:rsidP="00723C7C">
            <w:pPr>
              <w:pStyle w:val="ListParagraph"/>
              <w:numPr>
                <w:ilvl w:val="0"/>
                <w:numId w:val="31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7</w:t>
            </w:r>
            <w:r w:rsidR="0009087A">
              <w:rPr>
                <w:rFonts w:eastAsia="Times New Roman" w:cstheme="minorHAnsi"/>
                <w:sz w:val="24"/>
                <w:szCs w:val="24"/>
              </w:rPr>
              <w:t>/1</w:t>
            </w:r>
            <w:r>
              <w:rPr>
                <w:rFonts w:eastAsia="Times New Roman" w:cstheme="minorHAnsi"/>
                <w:sz w:val="24"/>
                <w:szCs w:val="24"/>
              </w:rPr>
              <w:t>4</w:t>
            </w:r>
            <w:r w:rsidR="0009087A">
              <w:rPr>
                <w:rFonts w:eastAsia="Times New Roman" w:cstheme="minorHAnsi"/>
                <w:sz w:val="24"/>
                <w:szCs w:val="24"/>
              </w:rPr>
              <w:t>/21 1:30-3:30PM</w:t>
            </w:r>
          </w:p>
          <w:p w14:paraId="25AF352A" w14:textId="77777777" w:rsidR="00887E5B" w:rsidRDefault="00723C7C" w:rsidP="00723C7C">
            <w:pPr>
              <w:pStyle w:val="ListParagraph"/>
              <w:numPr>
                <w:ilvl w:val="0"/>
                <w:numId w:val="31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Via zoom (zoom information to be sent to group prior to the meeting)</w:t>
            </w:r>
            <w:r w:rsidR="00236E74">
              <w:rPr>
                <w:rFonts w:eastAsia="Times New Roman" w:cstheme="minorHAnsi"/>
                <w:sz w:val="24"/>
                <w:szCs w:val="24"/>
              </w:rPr>
              <w:t>. In-person meetings will be considered</w:t>
            </w:r>
            <w:r w:rsidR="00F46BBB">
              <w:rPr>
                <w:rFonts w:eastAsia="Times New Roman" w:cstheme="minorHAnsi"/>
                <w:sz w:val="24"/>
                <w:szCs w:val="24"/>
              </w:rPr>
              <w:t xml:space="preserve"> (if allowed)</w:t>
            </w:r>
            <w:r w:rsidR="00236E74">
              <w:rPr>
                <w:rFonts w:eastAsia="Times New Roman" w:cstheme="minorHAnsi"/>
                <w:sz w:val="24"/>
                <w:szCs w:val="24"/>
              </w:rPr>
              <w:t>.</w:t>
            </w:r>
          </w:p>
          <w:p w14:paraId="7FA76A5E" w14:textId="07536751" w:rsidR="0079612B" w:rsidRPr="00723C7C" w:rsidRDefault="0079612B" w:rsidP="0079612B">
            <w:pPr>
              <w:pStyle w:val="ListParagraph"/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F25850" w:rsidRPr="00363533" w14:paraId="1E80B94F" w14:textId="77777777" w:rsidTr="00111ABB">
        <w:trPr>
          <w:trHeight w:val="1277"/>
        </w:trPr>
        <w:tc>
          <w:tcPr>
            <w:tcW w:w="2357" w:type="dxa"/>
          </w:tcPr>
          <w:p w14:paraId="626DEBED" w14:textId="77777777" w:rsidR="00F25850" w:rsidRPr="00AD6492" w:rsidRDefault="00F25850" w:rsidP="00F25850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Meeting Adjourned</w:t>
            </w:r>
          </w:p>
        </w:tc>
        <w:tc>
          <w:tcPr>
            <w:tcW w:w="2760" w:type="dxa"/>
            <w:shd w:val="clear" w:color="auto" w:fill="auto"/>
          </w:tcPr>
          <w:p w14:paraId="2E00D43E" w14:textId="7136B7C8" w:rsidR="00F25850" w:rsidRPr="00AD6492" w:rsidRDefault="00F023A1" w:rsidP="00346DC8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Kathy Roseland</w:t>
            </w:r>
          </w:p>
        </w:tc>
        <w:tc>
          <w:tcPr>
            <w:tcW w:w="5521" w:type="dxa"/>
            <w:shd w:val="clear" w:color="auto" w:fill="auto"/>
          </w:tcPr>
          <w:p w14:paraId="2BB313DC" w14:textId="57CC37DA" w:rsidR="00F25850" w:rsidRDefault="00F639F7" w:rsidP="00F25850">
            <w:p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The meeting was adjourned at </w:t>
            </w:r>
            <w:r w:rsidR="00F31294">
              <w:rPr>
                <w:rFonts w:eastAsia="Times New Roman" w:cstheme="minorHAnsi"/>
                <w:sz w:val="24"/>
                <w:szCs w:val="24"/>
              </w:rPr>
              <w:t>2:36</w:t>
            </w:r>
            <w:r w:rsidR="00E817FA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="00CE2AF9" w:rsidRPr="00F046E0">
              <w:rPr>
                <w:rFonts w:eastAsia="Times New Roman" w:cstheme="minorHAnsi"/>
                <w:sz w:val="24"/>
                <w:szCs w:val="24"/>
              </w:rPr>
              <w:t>pm</w:t>
            </w:r>
          </w:p>
          <w:p w14:paraId="0498D08C" w14:textId="77777777" w:rsidR="00230B43" w:rsidRDefault="00230B43" w:rsidP="00F25850">
            <w:p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14:paraId="70DB0CA3" w14:textId="5CC88F53" w:rsidR="00230B43" w:rsidRPr="00AD6492" w:rsidRDefault="00230B43" w:rsidP="00E817FA">
            <w:pPr>
              <w:spacing w:after="0" w:line="240" w:lineRule="auto"/>
              <w:outlineLvl w:val="0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4B51DB59" w14:textId="028E1CD6" w:rsidR="00210429" w:rsidRDefault="00210429"/>
    <w:sectPr w:rsidR="00210429" w:rsidSect="0036353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721B6"/>
    <w:multiLevelType w:val="hybridMultilevel"/>
    <w:tmpl w:val="C79080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7157C5"/>
    <w:multiLevelType w:val="hybridMultilevel"/>
    <w:tmpl w:val="F404C0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3C4A2B"/>
    <w:multiLevelType w:val="hybridMultilevel"/>
    <w:tmpl w:val="F38C0A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A716FF"/>
    <w:multiLevelType w:val="hybridMultilevel"/>
    <w:tmpl w:val="E66E8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A560E"/>
    <w:multiLevelType w:val="hybridMultilevel"/>
    <w:tmpl w:val="193462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CC01AB6"/>
    <w:multiLevelType w:val="hybridMultilevel"/>
    <w:tmpl w:val="B33489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6F71649"/>
    <w:multiLevelType w:val="hybridMultilevel"/>
    <w:tmpl w:val="54084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454D7"/>
    <w:multiLevelType w:val="hybridMultilevel"/>
    <w:tmpl w:val="281869B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2AA3637C"/>
    <w:multiLevelType w:val="hybridMultilevel"/>
    <w:tmpl w:val="AD88E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B80025"/>
    <w:multiLevelType w:val="hybridMultilevel"/>
    <w:tmpl w:val="82BE4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D21E5D"/>
    <w:multiLevelType w:val="hybridMultilevel"/>
    <w:tmpl w:val="933609C6"/>
    <w:lvl w:ilvl="0" w:tplc="726E48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6CC5E30"/>
    <w:multiLevelType w:val="hybridMultilevel"/>
    <w:tmpl w:val="1B143C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A1C0BF0"/>
    <w:multiLevelType w:val="hybridMultilevel"/>
    <w:tmpl w:val="4E405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3B6043"/>
    <w:multiLevelType w:val="hybridMultilevel"/>
    <w:tmpl w:val="79842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F80DCF"/>
    <w:multiLevelType w:val="hybridMultilevel"/>
    <w:tmpl w:val="F8045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71558"/>
    <w:multiLevelType w:val="hybridMultilevel"/>
    <w:tmpl w:val="F47AB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1333B9"/>
    <w:multiLevelType w:val="hybridMultilevel"/>
    <w:tmpl w:val="3470FB9C"/>
    <w:lvl w:ilvl="0" w:tplc="D32A98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D5C7D6A"/>
    <w:multiLevelType w:val="hybridMultilevel"/>
    <w:tmpl w:val="43A2F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004B5E"/>
    <w:multiLevelType w:val="hybridMultilevel"/>
    <w:tmpl w:val="23282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EA3165"/>
    <w:multiLevelType w:val="hybridMultilevel"/>
    <w:tmpl w:val="6358A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F5362F"/>
    <w:multiLevelType w:val="hybridMultilevel"/>
    <w:tmpl w:val="D00E37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9F016AF"/>
    <w:multiLevelType w:val="hybridMultilevel"/>
    <w:tmpl w:val="D87C9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F83E95"/>
    <w:multiLevelType w:val="hybridMultilevel"/>
    <w:tmpl w:val="39E46B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E3C7C09"/>
    <w:multiLevelType w:val="hybridMultilevel"/>
    <w:tmpl w:val="81921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562E8B"/>
    <w:multiLevelType w:val="hybridMultilevel"/>
    <w:tmpl w:val="7514D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5B5D07"/>
    <w:multiLevelType w:val="hybridMultilevel"/>
    <w:tmpl w:val="386CF4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3E146F9"/>
    <w:multiLevelType w:val="hybridMultilevel"/>
    <w:tmpl w:val="C5FA9046"/>
    <w:lvl w:ilvl="0" w:tplc="C88649F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4AA67DE"/>
    <w:multiLevelType w:val="hybridMultilevel"/>
    <w:tmpl w:val="4F909F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6D062F"/>
    <w:multiLevelType w:val="hybridMultilevel"/>
    <w:tmpl w:val="B40823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D468DC"/>
    <w:multiLevelType w:val="hybridMultilevel"/>
    <w:tmpl w:val="324CF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2"/>
  </w:num>
  <w:num w:numId="3">
    <w:abstractNumId w:val="20"/>
  </w:num>
  <w:num w:numId="4">
    <w:abstractNumId w:val="28"/>
  </w:num>
  <w:num w:numId="5">
    <w:abstractNumId w:val="27"/>
  </w:num>
  <w:num w:numId="6">
    <w:abstractNumId w:val="10"/>
  </w:num>
  <w:num w:numId="7">
    <w:abstractNumId w:val="26"/>
  </w:num>
  <w:num w:numId="8">
    <w:abstractNumId w:val="13"/>
  </w:num>
  <w:num w:numId="9">
    <w:abstractNumId w:val="16"/>
  </w:num>
  <w:num w:numId="10">
    <w:abstractNumId w:val="0"/>
  </w:num>
  <w:num w:numId="11">
    <w:abstractNumId w:val="24"/>
  </w:num>
  <w:num w:numId="12">
    <w:abstractNumId w:val="6"/>
  </w:num>
  <w:num w:numId="13">
    <w:abstractNumId w:val="5"/>
  </w:num>
  <w:num w:numId="14">
    <w:abstractNumId w:val="25"/>
  </w:num>
  <w:num w:numId="15">
    <w:abstractNumId w:val="11"/>
  </w:num>
  <w:num w:numId="16">
    <w:abstractNumId w:val="3"/>
  </w:num>
  <w:num w:numId="17">
    <w:abstractNumId w:val="18"/>
  </w:num>
  <w:num w:numId="18">
    <w:abstractNumId w:val="14"/>
  </w:num>
  <w:num w:numId="19">
    <w:abstractNumId w:val="8"/>
  </w:num>
  <w:num w:numId="20">
    <w:abstractNumId w:val="7"/>
  </w:num>
  <w:num w:numId="21">
    <w:abstractNumId w:val="21"/>
  </w:num>
  <w:num w:numId="22">
    <w:abstractNumId w:val="4"/>
  </w:num>
  <w:num w:numId="23">
    <w:abstractNumId w:val="15"/>
  </w:num>
  <w:num w:numId="24">
    <w:abstractNumId w:val="9"/>
  </w:num>
  <w:num w:numId="25">
    <w:abstractNumId w:val="19"/>
  </w:num>
  <w:num w:numId="26">
    <w:abstractNumId w:val="17"/>
  </w:num>
  <w:num w:numId="27">
    <w:abstractNumId w:val="1"/>
  </w:num>
  <w:num w:numId="28">
    <w:abstractNumId w:val="1"/>
  </w:num>
  <w:num w:numId="29">
    <w:abstractNumId w:val="12"/>
  </w:num>
  <w:num w:numId="30">
    <w:abstractNumId w:val="29"/>
  </w:num>
  <w:num w:numId="3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NLY0MTMxMDC3tDRQ0lEKTi0uzszPAykwqQUAgb8b9ywAAAA="/>
  </w:docVars>
  <w:rsids>
    <w:rsidRoot w:val="00363533"/>
    <w:rsid w:val="00005608"/>
    <w:rsid w:val="00025CFB"/>
    <w:rsid w:val="00036253"/>
    <w:rsid w:val="00044B40"/>
    <w:rsid w:val="0005612C"/>
    <w:rsid w:val="00061C37"/>
    <w:rsid w:val="000857A4"/>
    <w:rsid w:val="0009087A"/>
    <w:rsid w:val="000A074A"/>
    <w:rsid w:val="000A41F4"/>
    <w:rsid w:val="000A5D4B"/>
    <w:rsid w:val="000B665B"/>
    <w:rsid w:val="000E1EEB"/>
    <w:rsid w:val="000E23A1"/>
    <w:rsid w:val="001007C9"/>
    <w:rsid w:val="0010215E"/>
    <w:rsid w:val="00111ABB"/>
    <w:rsid w:val="00113F59"/>
    <w:rsid w:val="001636D1"/>
    <w:rsid w:val="00172734"/>
    <w:rsid w:val="00190090"/>
    <w:rsid w:val="001D2F0C"/>
    <w:rsid w:val="001D4F0A"/>
    <w:rsid w:val="001E66A7"/>
    <w:rsid w:val="001E6DA8"/>
    <w:rsid w:val="00205D51"/>
    <w:rsid w:val="00210429"/>
    <w:rsid w:val="00210B89"/>
    <w:rsid w:val="0021147F"/>
    <w:rsid w:val="0022364E"/>
    <w:rsid w:val="00227894"/>
    <w:rsid w:val="00230B43"/>
    <w:rsid w:val="00236E74"/>
    <w:rsid w:val="002423EF"/>
    <w:rsid w:val="00242E52"/>
    <w:rsid w:val="00246009"/>
    <w:rsid w:val="00250702"/>
    <w:rsid w:val="00251CDB"/>
    <w:rsid w:val="00283797"/>
    <w:rsid w:val="00286B45"/>
    <w:rsid w:val="00291556"/>
    <w:rsid w:val="002B15D1"/>
    <w:rsid w:val="002D454C"/>
    <w:rsid w:val="002F55AF"/>
    <w:rsid w:val="00315232"/>
    <w:rsid w:val="0032447C"/>
    <w:rsid w:val="00340D1B"/>
    <w:rsid w:val="00346DC8"/>
    <w:rsid w:val="00352B94"/>
    <w:rsid w:val="0035340D"/>
    <w:rsid w:val="00363533"/>
    <w:rsid w:val="003733D0"/>
    <w:rsid w:val="00380267"/>
    <w:rsid w:val="003879DA"/>
    <w:rsid w:val="003A1BB0"/>
    <w:rsid w:val="003D5D29"/>
    <w:rsid w:val="003E1F1B"/>
    <w:rsid w:val="003E697D"/>
    <w:rsid w:val="003F2BDF"/>
    <w:rsid w:val="003F571D"/>
    <w:rsid w:val="0040146F"/>
    <w:rsid w:val="0040427B"/>
    <w:rsid w:val="00423BB9"/>
    <w:rsid w:val="00430256"/>
    <w:rsid w:val="00455B3A"/>
    <w:rsid w:val="00465515"/>
    <w:rsid w:val="00477FDE"/>
    <w:rsid w:val="004814F9"/>
    <w:rsid w:val="00496D6A"/>
    <w:rsid w:val="004A3830"/>
    <w:rsid w:val="004B0313"/>
    <w:rsid w:val="004B76AC"/>
    <w:rsid w:val="004C09D3"/>
    <w:rsid w:val="004C6854"/>
    <w:rsid w:val="004D0DAB"/>
    <w:rsid w:val="004E6036"/>
    <w:rsid w:val="004E6643"/>
    <w:rsid w:val="004F305F"/>
    <w:rsid w:val="00511F5D"/>
    <w:rsid w:val="00546AA1"/>
    <w:rsid w:val="005578A4"/>
    <w:rsid w:val="005A6AC8"/>
    <w:rsid w:val="005B37B4"/>
    <w:rsid w:val="005B43D8"/>
    <w:rsid w:val="005D26EE"/>
    <w:rsid w:val="005F431E"/>
    <w:rsid w:val="006043B8"/>
    <w:rsid w:val="0060542B"/>
    <w:rsid w:val="0060662A"/>
    <w:rsid w:val="00607936"/>
    <w:rsid w:val="00633F21"/>
    <w:rsid w:val="00645C59"/>
    <w:rsid w:val="00656CB8"/>
    <w:rsid w:val="0066185F"/>
    <w:rsid w:val="0067140D"/>
    <w:rsid w:val="0067497A"/>
    <w:rsid w:val="00681D86"/>
    <w:rsid w:val="006832A3"/>
    <w:rsid w:val="00690F4F"/>
    <w:rsid w:val="006965CE"/>
    <w:rsid w:val="006B1105"/>
    <w:rsid w:val="006B1633"/>
    <w:rsid w:val="006D7434"/>
    <w:rsid w:val="006E137D"/>
    <w:rsid w:val="00702573"/>
    <w:rsid w:val="0072028A"/>
    <w:rsid w:val="00723C7C"/>
    <w:rsid w:val="00747849"/>
    <w:rsid w:val="007544B7"/>
    <w:rsid w:val="00754BAC"/>
    <w:rsid w:val="00754C30"/>
    <w:rsid w:val="007838D8"/>
    <w:rsid w:val="0079612B"/>
    <w:rsid w:val="00797983"/>
    <w:rsid w:val="007A0C2B"/>
    <w:rsid w:val="007A48EE"/>
    <w:rsid w:val="007B188F"/>
    <w:rsid w:val="007B69CB"/>
    <w:rsid w:val="007F0A78"/>
    <w:rsid w:val="007F5908"/>
    <w:rsid w:val="008150AF"/>
    <w:rsid w:val="00827333"/>
    <w:rsid w:val="008300FE"/>
    <w:rsid w:val="00832810"/>
    <w:rsid w:val="00865AD3"/>
    <w:rsid w:val="008822EF"/>
    <w:rsid w:val="00887E5B"/>
    <w:rsid w:val="008B24A6"/>
    <w:rsid w:val="008B5D5A"/>
    <w:rsid w:val="008D3355"/>
    <w:rsid w:val="008D71C7"/>
    <w:rsid w:val="008F1541"/>
    <w:rsid w:val="00902951"/>
    <w:rsid w:val="00905DF5"/>
    <w:rsid w:val="009273F7"/>
    <w:rsid w:val="00932B6C"/>
    <w:rsid w:val="00933DB5"/>
    <w:rsid w:val="009529A0"/>
    <w:rsid w:val="00966E35"/>
    <w:rsid w:val="0098083A"/>
    <w:rsid w:val="009825F5"/>
    <w:rsid w:val="009C37E0"/>
    <w:rsid w:val="009D52AF"/>
    <w:rsid w:val="009D708F"/>
    <w:rsid w:val="009F2C77"/>
    <w:rsid w:val="00A043B9"/>
    <w:rsid w:val="00A10B32"/>
    <w:rsid w:val="00A11A4E"/>
    <w:rsid w:val="00A11C45"/>
    <w:rsid w:val="00A2410C"/>
    <w:rsid w:val="00A3419B"/>
    <w:rsid w:val="00A67415"/>
    <w:rsid w:val="00A7138C"/>
    <w:rsid w:val="00A77C60"/>
    <w:rsid w:val="00AA2F88"/>
    <w:rsid w:val="00AA3B00"/>
    <w:rsid w:val="00AC059F"/>
    <w:rsid w:val="00AD6492"/>
    <w:rsid w:val="00AE48EA"/>
    <w:rsid w:val="00B0227C"/>
    <w:rsid w:val="00B23209"/>
    <w:rsid w:val="00B55179"/>
    <w:rsid w:val="00B75654"/>
    <w:rsid w:val="00B76DAC"/>
    <w:rsid w:val="00B842FE"/>
    <w:rsid w:val="00B8617B"/>
    <w:rsid w:val="00B9348F"/>
    <w:rsid w:val="00BA6680"/>
    <w:rsid w:val="00BD2B3F"/>
    <w:rsid w:val="00BF08B3"/>
    <w:rsid w:val="00BF0C33"/>
    <w:rsid w:val="00C10404"/>
    <w:rsid w:val="00C162B9"/>
    <w:rsid w:val="00C2787F"/>
    <w:rsid w:val="00C3679D"/>
    <w:rsid w:val="00C45AB1"/>
    <w:rsid w:val="00C464F0"/>
    <w:rsid w:val="00C471F2"/>
    <w:rsid w:val="00C6135A"/>
    <w:rsid w:val="00C833BB"/>
    <w:rsid w:val="00C83C31"/>
    <w:rsid w:val="00CA352C"/>
    <w:rsid w:val="00CC6BFF"/>
    <w:rsid w:val="00CE2AF9"/>
    <w:rsid w:val="00D042DA"/>
    <w:rsid w:val="00D21B0F"/>
    <w:rsid w:val="00D33F72"/>
    <w:rsid w:val="00D35E70"/>
    <w:rsid w:val="00D62520"/>
    <w:rsid w:val="00D65C62"/>
    <w:rsid w:val="00D771AB"/>
    <w:rsid w:val="00D85E30"/>
    <w:rsid w:val="00D97116"/>
    <w:rsid w:val="00DA0421"/>
    <w:rsid w:val="00DA4C4E"/>
    <w:rsid w:val="00DA63C0"/>
    <w:rsid w:val="00DB13CB"/>
    <w:rsid w:val="00DC1C16"/>
    <w:rsid w:val="00DD7401"/>
    <w:rsid w:val="00DE419D"/>
    <w:rsid w:val="00DF008F"/>
    <w:rsid w:val="00DF5079"/>
    <w:rsid w:val="00E03A22"/>
    <w:rsid w:val="00E23550"/>
    <w:rsid w:val="00E3225B"/>
    <w:rsid w:val="00E324D0"/>
    <w:rsid w:val="00E53C48"/>
    <w:rsid w:val="00E817FA"/>
    <w:rsid w:val="00E82F08"/>
    <w:rsid w:val="00E9238C"/>
    <w:rsid w:val="00EA43A7"/>
    <w:rsid w:val="00EB5724"/>
    <w:rsid w:val="00EC17E0"/>
    <w:rsid w:val="00EC2359"/>
    <w:rsid w:val="00EC61EE"/>
    <w:rsid w:val="00ED5C8D"/>
    <w:rsid w:val="00ED5DE6"/>
    <w:rsid w:val="00ED7B23"/>
    <w:rsid w:val="00EE2EA1"/>
    <w:rsid w:val="00EF439A"/>
    <w:rsid w:val="00F023A1"/>
    <w:rsid w:val="00F046E0"/>
    <w:rsid w:val="00F25850"/>
    <w:rsid w:val="00F26FA8"/>
    <w:rsid w:val="00F31294"/>
    <w:rsid w:val="00F41947"/>
    <w:rsid w:val="00F43E72"/>
    <w:rsid w:val="00F46BBB"/>
    <w:rsid w:val="00F560E8"/>
    <w:rsid w:val="00F575BF"/>
    <w:rsid w:val="00F639F7"/>
    <w:rsid w:val="00FA726E"/>
    <w:rsid w:val="00FB0685"/>
    <w:rsid w:val="00FB3D47"/>
    <w:rsid w:val="00FE1FDA"/>
    <w:rsid w:val="00FF5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5F38E"/>
  <w15:docId w15:val="{9E6C72D7-2E30-4AFB-86C4-5B8D032F5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53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63533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363533"/>
    <w:pPr>
      <w:ind w:left="720"/>
      <w:contextualSpacing/>
    </w:pPr>
  </w:style>
  <w:style w:type="table" w:styleId="TableGrid">
    <w:name w:val="Table Grid"/>
    <w:basedOn w:val="TableNormal"/>
    <w:uiPriority w:val="59"/>
    <w:rsid w:val="00B861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300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0F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25850"/>
    <w:rPr>
      <w:color w:val="0000FF" w:themeColor="hyperlink"/>
      <w:u w:val="single"/>
    </w:rPr>
  </w:style>
  <w:style w:type="paragraph" w:styleId="Title">
    <w:name w:val="Title"/>
    <w:basedOn w:val="Normal"/>
    <w:link w:val="TitleChar"/>
    <w:qFormat/>
    <w:rsid w:val="00BF0C33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BF0C33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771AB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87E5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87E5B"/>
    <w:rPr>
      <w:color w:val="800080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36E7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F55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6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://imsh2021.org/registration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slsig.github.i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5D4C814A2E774BA5DE49D01B2D57B4" ma:contentTypeVersion="10" ma:contentTypeDescription="Create a new document." ma:contentTypeScope="" ma:versionID="69fb32a9f007385787c3cfc995f9cb19">
  <xsd:schema xmlns:xsd="http://www.w3.org/2001/XMLSchema" xmlns:xs="http://www.w3.org/2001/XMLSchema" xmlns:p="http://schemas.microsoft.com/office/2006/metadata/properties" xmlns:ns3="f69cf807-68bf-4dd9-bc00-1e39a47f48f9" targetNamespace="http://schemas.microsoft.com/office/2006/metadata/properties" ma:root="true" ma:fieldsID="fa6e11864dcc5b722d0e2dc46bc6bbb1" ns3:_="">
    <xsd:import namespace="f69cf807-68bf-4dd9-bc00-1e39a47f48f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9cf807-68bf-4dd9-bc00-1e39a47f48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AD1772-DCB4-4C3C-A9E4-6B2072BBEF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9cf807-68bf-4dd9-bc00-1e39a47f48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294683-89AB-424B-946A-EDF4B59E9B35}">
  <ds:schemaRefs>
    <ds:schemaRef ds:uri="http://schemas.microsoft.com/office/2006/documentManagement/types"/>
    <ds:schemaRef ds:uri="http://purl.org/dc/elements/1.1/"/>
    <ds:schemaRef ds:uri="http://purl.org/dc/dcmitype/"/>
    <ds:schemaRef ds:uri="http://www.w3.org/XML/1998/namespace"/>
    <ds:schemaRef ds:uri="f69cf807-68bf-4dd9-bc00-1e39a47f48f9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30F8CAD5-157F-42CC-AF90-5D228068995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BC5520C-CE74-4365-A393-4E63047EE1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20</Words>
  <Characters>2396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int Louis University</Company>
  <LinksUpToDate>false</LinksUpToDate>
  <CharactersWithSpaces>2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hassler</dc:creator>
  <cp:lastModifiedBy>Kathy Roseland</cp:lastModifiedBy>
  <cp:revision>2</cp:revision>
  <cp:lastPrinted>2021-04-12T14:51:00Z</cp:lastPrinted>
  <dcterms:created xsi:type="dcterms:W3CDTF">2021-04-13T13:33:00Z</dcterms:created>
  <dcterms:modified xsi:type="dcterms:W3CDTF">2021-04-13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5D4C814A2E774BA5DE49D01B2D57B4</vt:lpwstr>
  </property>
</Properties>
</file>